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75916" w14:textId="152D043D" w:rsidR="00087930" w:rsidRPr="00895FEC" w:rsidRDefault="001D4090" w:rsidP="000C2998">
      <w:pPr>
        <w:rPr>
          <w:sz w:val="28"/>
          <w:szCs w:val="28"/>
          <w:lang w:val="sv-SE"/>
        </w:rPr>
      </w:pPr>
      <w:r w:rsidRPr="00895FEC">
        <w:rPr>
          <w:sz w:val="28"/>
          <w:szCs w:val="28"/>
          <w:lang w:val="sv-SE"/>
        </w:rPr>
        <w:t>Övningsplan</w:t>
      </w:r>
      <w:r w:rsidR="00371FC2" w:rsidRPr="00895FEC">
        <w:rPr>
          <w:sz w:val="28"/>
          <w:szCs w:val="28"/>
          <w:lang w:val="sv-SE"/>
        </w:rPr>
        <w:t>, lp</w:t>
      </w:r>
      <w:r w:rsidR="003E4B30" w:rsidRPr="00895FEC">
        <w:rPr>
          <w:sz w:val="28"/>
          <w:szCs w:val="28"/>
          <w:lang w:val="sv-SE"/>
        </w:rPr>
        <w:t xml:space="preserve"> 4</w:t>
      </w:r>
      <w:r w:rsidR="006D13D4" w:rsidRPr="00895FEC">
        <w:rPr>
          <w:sz w:val="28"/>
          <w:szCs w:val="28"/>
          <w:lang w:val="sv-SE"/>
        </w:rPr>
        <w:t xml:space="preserve"> – 20</w:t>
      </w:r>
      <w:r w:rsidR="002E0C4B" w:rsidRPr="00895FEC">
        <w:rPr>
          <w:sz w:val="28"/>
          <w:szCs w:val="28"/>
          <w:lang w:val="sv-SE"/>
        </w:rPr>
        <w:t>2</w:t>
      </w:r>
      <w:r w:rsidR="00713E87">
        <w:rPr>
          <w:sz w:val="28"/>
          <w:szCs w:val="28"/>
          <w:lang w:val="sv-SE"/>
        </w:rPr>
        <w:t>2</w:t>
      </w:r>
    </w:p>
    <w:p w14:paraId="3C5AED11" w14:textId="64825A1B" w:rsidR="001D4090" w:rsidRPr="002A688C" w:rsidRDefault="001D4090" w:rsidP="000C2998">
      <w:pPr>
        <w:rPr>
          <w:i/>
          <w:sz w:val="28"/>
          <w:szCs w:val="28"/>
          <w:lang w:val="sv-SE"/>
        </w:rPr>
      </w:pPr>
      <w:r w:rsidRPr="002A688C">
        <w:rPr>
          <w:sz w:val="28"/>
          <w:szCs w:val="28"/>
          <w:lang w:val="sv-SE"/>
        </w:rPr>
        <w:t xml:space="preserve">Uppgifter från kursbok: </w:t>
      </w:r>
      <w:r w:rsidRPr="002A688C">
        <w:rPr>
          <w:i/>
          <w:sz w:val="28"/>
          <w:szCs w:val="28"/>
          <w:lang w:val="sv-SE"/>
        </w:rPr>
        <w:t xml:space="preserve">Electrical Engineering, </w:t>
      </w:r>
      <w:r w:rsidR="00326009" w:rsidRPr="002A688C">
        <w:rPr>
          <w:i/>
          <w:sz w:val="28"/>
          <w:szCs w:val="28"/>
          <w:lang w:val="sv-SE"/>
        </w:rPr>
        <w:t>6</w:t>
      </w:r>
      <w:r w:rsidRPr="002A688C">
        <w:rPr>
          <w:i/>
          <w:sz w:val="28"/>
          <w:szCs w:val="28"/>
          <w:lang w:val="sv-SE"/>
        </w:rPr>
        <w:t>th Int. Edition</w:t>
      </w:r>
    </w:p>
    <w:p w14:paraId="31A9B872" w14:textId="6A46CF1C" w:rsidR="001D4090" w:rsidRPr="00895FEC" w:rsidRDefault="001D4090" w:rsidP="000C2998">
      <w:pPr>
        <w:rPr>
          <w:sz w:val="28"/>
          <w:szCs w:val="28"/>
          <w:lang w:val="sv-SE"/>
        </w:rPr>
      </w:pPr>
      <w:r w:rsidRPr="00895FEC">
        <w:rPr>
          <w:sz w:val="28"/>
          <w:szCs w:val="28"/>
          <w:lang w:val="sv-SE"/>
        </w:rPr>
        <w:t>och kompendier</w:t>
      </w:r>
    </w:p>
    <w:p w14:paraId="3984538B" w14:textId="77777777" w:rsidR="001D41B6" w:rsidRPr="00895FEC" w:rsidRDefault="001D41B6" w:rsidP="000C2998">
      <w:pPr>
        <w:rPr>
          <w:sz w:val="28"/>
          <w:szCs w:val="28"/>
          <w:lang w:val="sv-SE"/>
        </w:rPr>
      </w:pPr>
    </w:p>
    <w:p w14:paraId="17E52917" w14:textId="77777777" w:rsidR="00087930" w:rsidRPr="00895FEC" w:rsidRDefault="00087930" w:rsidP="00087930">
      <w:pPr>
        <w:rPr>
          <w:b/>
          <w:sz w:val="28"/>
          <w:szCs w:val="28"/>
          <w:lang w:val="sv-SE"/>
        </w:rPr>
      </w:pPr>
    </w:p>
    <w:tbl>
      <w:tblPr>
        <w:tblW w:w="1077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77"/>
        <w:gridCol w:w="1275"/>
        <w:gridCol w:w="1276"/>
        <w:gridCol w:w="3969"/>
        <w:gridCol w:w="2977"/>
      </w:tblGrid>
      <w:tr w:rsidR="0007230D" w:rsidRPr="0033194B" w14:paraId="6EF3CED0" w14:textId="0E2448B1" w:rsidTr="0044410F">
        <w:tc>
          <w:tcPr>
            <w:tcW w:w="1277" w:type="dxa"/>
            <w:vAlign w:val="center"/>
          </w:tcPr>
          <w:p w14:paraId="0C58EE6C" w14:textId="514F2AE6" w:rsidR="0007230D" w:rsidRPr="00895FEC" w:rsidRDefault="0007230D" w:rsidP="00354741">
            <w:pPr>
              <w:jc w:val="center"/>
              <w:rPr>
                <w:b/>
                <w:lang w:val="sv-SE"/>
              </w:rPr>
            </w:pPr>
            <w:r w:rsidRPr="00895FEC">
              <w:rPr>
                <w:b/>
                <w:lang w:val="sv-SE"/>
              </w:rPr>
              <w:t>kalender-vecka</w:t>
            </w:r>
          </w:p>
          <w:p w14:paraId="2EFC6C38" w14:textId="6E85AD17" w:rsidR="0007230D" w:rsidRPr="00895FEC" w:rsidRDefault="0007230D" w:rsidP="00354741">
            <w:pPr>
              <w:jc w:val="center"/>
              <w:rPr>
                <w:b/>
                <w:lang w:val="sv-SE"/>
              </w:rPr>
            </w:pPr>
            <w:r w:rsidRPr="00895FEC">
              <w:rPr>
                <w:b/>
                <w:lang w:val="sv-SE"/>
              </w:rPr>
              <w:t>(läsvecka)</w:t>
            </w:r>
          </w:p>
        </w:tc>
        <w:tc>
          <w:tcPr>
            <w:tcW w:w="1275" w:type="dxa"/>
            <w:vAlign w:val="center"/>
          </w:tcPr>
          <w:p w14:paraId="2F8964FD" w14:textId="77777777" w:rsidR="0007230D" w:rsidRPr="00895FEC" w:rsidRDefault="0007230D" w:rsidP="000A6DE9">
            <w:pPr>
              <w:jc w:val="center"/>
              <w:rPr>
                <w:b/>
                <w:lang w:val="sv-SE"/>
              </w:rPr>
            </w:pPr>
            <w:r w:rsidRPr="00895FEC">
              <w:rPr>
                <w:b/>
                <w:lang w:val="sv-SE"/>
              </w:rPr>
              <w:t>Datum</w:t>
            </w:r>
          </w:p>
          <w:p w14:paraId="06FDBDB9" w14:textId="508AE824" w:rsidR="0007230D" w:rsidRPr="00895FEC" w:rsidRDefault="0007230D" w:rsidP="000A6DE9">
            <w:pPr>
              <w:jc w:val="center"/>
              <w:rPr>
                <w:b/>
                <w:lang w:val="sv-SE"/>
              </w:rPr>
            </w:pPr>
            <w:r w:rsidRPr="00895FEC">
              <w:rPr>
                <w:b/>
                <w:lang w:val="sv-SE"/>
              </w:rPr>
              <w:t>Tid</w:t>
            </w:r>
          </w:p>
        </w:tc>
        <w:tc>
          <w:tcPr>
            <w:tcW w:w="1276" w:type="dxa"/>
            <w:vAlign w:val="center"/>
          </w:tcPr>
          <w:p w14:paraId="143404F6" w14:textId="3A37BA95" w:rsidR="0007230D" w:rsidRPr="00895FEC" w:rsidRDefault="0007230D" w:rsidP="00992CE3">
            <w:pPr>
              <w:rPr>
                <w:lang w:val="sv-SE"/>
              </w:rPr>
            </w:pPr>
          </w:p>
          <w:p w14:paraId="67CAA454" w14:textId="629C3543" w:rsidR="0007230D" w:rsidRPr="00895FEC" w:rsidRDefault="0007230D" w:rsidP="00992CE3">
            <w:pPr>
              <w:jc w:val="center"/>
              <w:rPr>
                <w:b/>
                <w:lang w:val="sv-SE"/>
              </w:rPr>
            </w:pPr>
            <w:r w:rsidRPr="00895FEC">
              <w:rPr>
                <w:b/>
                <w:lang w:val="sv-SE"/>
              </w:rPr>
              <w:t>Kod</w:t>
            </w:r>
          </w:p>
          <w:p w14:paraId="72462B80" w14:textId="32DAC785" w:rsidR="0007230D" w:rsidRPr="00895FEC" w:rsidRDefault="0007230D" w:rsidP="00992CE3">
            <w:pPr>
              <w:rPr>
                <w:i/>
                <w:lang w:val="sv-SE"/>
              </w:rPr>
            </w:pPr>
            <w:r w:rsidRPr="00895FEC">
              <w:rPr>
                <w:lang w:val="sv-SE"/>
              </w:rPr>
              <w:t>D:</w:t>
            </w:r>
            <w:r w:rsidRPr="00895FEC">
              <w:rPr>
                <w:i/>
                <w:lang w:val="sv-SE"/>
              </w:rPr>
              <w:t xml:space="preserve"> demo</w:t>
            </w:r>
          </w:p>
          <w:p w14:paraId="7DF5D7CC" w14:textId="4A657F8B" w:rsidR="0007230D" w:rsidRPr="00895FEC" w:rsidRDefault="0007230D" w:rsidP="00992CE3">
            <w:pPr>
              <w:rPr>
                <w:b/>
                <w:lang w:val="sv-SE"/>
              </w:rPr>
            </w:pPr>
            <w:r w:rsidRPr="00895FEC">
              <w:rPr>
                <w:lang w:val="sv-SE"/>
              </w:rPr>
              <w:t>Ö:</w:t>
            </w:r>
            <w:r w:rsidRPr="00895FEC">
              <w:rPr>
                <w:i/>
                <w:lang w:val="sv-SE"/>
              </w:rPr>
              <w:t xml:space="preserve"> övning/ räknestuga)</w:t>
            </w:r>
            <w:r w:rsidRPr="00895FEC">
              <w:rPr>
                <w:i/>
                <w:lang w:val="sv-SE"/>
              </w:rPr>
              <w:br/>
            </w:r>
          </w:p>
        </w:tc>
        <w:tc>
          <w:tcPr>
            <w:tcW w:w="3969" w:type="dxa"/>
            <w:vAlign w:val="center"/>
          </w:tcPr>
          <w:p w14:paraId="454C7FD3" w14:textId="3E55CB21" w:rsidR="0007230D" w:rsidRPr="00895FEC" w:rsidRDefault="0007230D" w:rsidP="000A6DE9">
            <w:pPr>
              <w:jc w:val="center"/>
              <w:rPr>
                <w:b/>
                <w:lang w:val="sv-SE"/>
              </w:rPr>
            </w:pPr>
            <w:r w:rsidRPr="00895FEC">
              <w:rPr>
                <w:b/>
                <w:lang w:val="sv-SE"/>
              </w:rPr>
              <w:t>Innehåll</w:t>
            </w:r>
          </w:p>
        </w:tc>
        <w:tc>
          <w:tcPr>
            <w:tcW w:w="2977" w:type="dxa"/>
            <w:vAlign w:val="center"/>
          </w:tcPr>
          <w:p w14:paraId="21055604" w14:textId="284BAD9E" w:rsidR="0007230D" w:rsidRPr="00895FEC" w:rsidRDefault="0007230D" w:rsidP="00961AD0">
            <w:pPr>
              <w:jc w:val="center"/>
              <w:rPr>
                <w:b/>
                <w:lang w:val="sv-SE"/>
              </w:rPr>
            </w:pPr>
            <w:r w:rsidRPr="00895FEC">
              <w:rPr>
                <w:b/>
                <w:lang w:val="sv-SE"/>
              </w:rPr>
              <w:t>Förslag på uppgifter för självstudie</w:t>
            </w:r>
          </w:p>
        </w:tc>
      </w:tr>
      <w:tr w:rsidR="00DB64DA" w:rsidRPr="0033194B" w14:paraId="2475BC48" w14:textId="77777777" w:rsidTr="00B135D5">
        <w:tc>
          <w:tcPr>
            <w:tcW w:w="1277" w:type="dxa"/>
            <w:vMerge w:val="restart"/>
            <w:vAlign w:val="center"/>
          </w:tcPr>
          <w:p w14:paraId="20DC21B1" w14:textId="77777777" w:rsidR="00DB64DA" w:rsidRPr="0014586F" w:rsidRDefault="00DB64DA" w:rsidP="00B135D5">
            <w:pPr>
              <w:jc w:val="center"/>
              <w:rPr>
                <w:b/>
                <w:lang w:val="sv-SE"/>
              </w:rPr>
            </w:pPr>
            <w:r w:rsidRPr="0014586F">
              <w:rPr>
                <w:b/>
                <w:lang w:val="sv-SE"/>
              </w:rPr>
              <w:t>v 13</w:t>
            </w:r>
          </w:p>
          <w:p w14:paraId="3FCCC8FE" w14:textId="3805417E" w:rsidR="00DB64DA" w:rsidRPr="0014586F" w:rsidRDefault="00DB64DA" w:rsidP="00B135D5">
            <w:pPr>
              <w:jc w:val="center"/>
              <w:rPr>
                <w:b/>
                <w:lang w:val="sv-SE"/>
              </w:rPr>
            </w:pPr>
            <w:r w:rsidRPr="0014586F">
              <w:rPr>
                <w:b/>
                <w:lang w:val="sv-SE"/>
              </w:rPr>
              <w:t>(lv 2)</w:t>
            </w:r>
          </w:p>
        </w:tc>
        <w:tc>
          <w:tcPr>
            <w:tcW w:w="1275" w:type="dxa"/>
            <w:vAlign w:val="center"/>
          </w:tcPr>
          <w:p w14:paraId="37C2173E" w14:textId="2149932E" w:rsidR="00DB64DA" w:rsidRPr="0014586F" w:rsidRDefault="00DB64DA" w:rsidP="00DB64DA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Mån</w:t>
            </w:r>
            <w:r w:rsidRPr="0014586F">
              <w:rPr>
                <w:lang w:val="sv-SE"/>
              </w:rPr>
              <w:t xml:space="preserve"> 2</w:t>
            </w:r>
            <w:r w:rsidR="00587537">
              <w:rPr>
                <w:lang w:val="sv-SE"/>
              </w:rPr>
              <w:t>8</w:t>
            </w:r>
            <w:r w:rsidRPr="0014586F">
              <w:rPr>
                <w:lang w:val="sv-SE"/>
              </w:rPr>
              <w:t>/</w:t>
            </w:r>
            <w:r>
              <w:rPr>
                <w:lang w:val="sv-SE"/>
              </w:rPr>
              <w:t>0</w:t>
            </w:r>
            <w:r w:rsidRPr="0014586F">
              <w:rPr>
                <w:lang w:val="sv-SE"/>
              </w:rPr>
              <w:t>3</w:t>
            </w:r>
          </w:p>
          <w:p w14:paraId="2E477F02" w14:textId="2C026883" w:rsidR="00DB64DA" w:rsidRPr="0014586F" w:rsidRDefault="00DB64DA" w:rsidP="00DB64DA">
            <w:pPr>
              <w:jc w:val="center"/>
              <w:rPr>
                <w:lang w:val="sv-SE"/>
              </w:rPr>
            </w:pPr>
            <w:r w:rsidRPr="0014586F">
              <w:rPr>
                <w:lang w:val="sv-SE"/>
              </w:rPr>
              <w:t>8-10</w:t>
            </w:r>
          </w:p>
        </w:tc>
        <w:tc>
          <w:tcPr>
            <w:tcW w:w="1276" w:type="dxa"/>
            <w:vAlign w:val="center"/>
          </w:tcPr>
          <w:p w14:paraId="07E03530" w14:textId="353A9B7A" w:rsidR="00DB64DA" w:rsidRPr="0014586F" w:rsidRDefault="00DB64DA" w:rsidP="00B135D5">
            <w:pPr>
              <w:jc w:val="center"/>
              <w:rPr>
                <w:lang w:val="sv-SE"/>
              </w:rPr>
            </w:pPr>
            <w:r w:rsidRPr="0014586F">
              <w:rPr>
                <w:lang w:val="sv-SE"/>
              </w:rPr>
              <w:t>D1</w:t>
            </w:r>
          </w:p>
        </w:tc>
        <w:tc>
          <w:tcPr>
            <w:tcW w:w="3969" w:type="dxa"/>
            <w:vAlign w:val="center"/>
          </w:tcPr>
          <w:p w14:paraId="5442621D" w14:textId="77777777" w:rsidR="00DB64DA" w:rsidRPr="0014586F" w:rsidRDefault="00DB64DA" w:rsidP="00DB64DA">
            <w:pPr>
              <w:rPr>
                <w:lang w:val="sv-SE"/>
              </w:rPr>
            </w:pPr>
            <w:r w:rsidRPr="0014586F">
              <w:rPr>
                <w:lang w:val="sv-SE"/>
              </w:rPr>
              <w:t>P1.38, P1.43, P1.67, P1.75, P2.8a</w:t>
            </w:r>
          </w:p>
          <w:p w14:paraId="3F653486" w14:textId="11BACF4D" w:rsidR="00DB64DA" w:rsidRPr="0014586F" w:rsidRDefault="00DB64DA" w:rsidP="00DB64DA">
            <w:pPr>
              <w:rPr>
                <w:lang w:val="sv-SE"/>
              </w:rPr>
            </w:pPr>
            <w:r w:rsidRPr="0014586F">
              <w:rPr>
                <w:i/>
                <w:lang w:val="sv-SE"/>
              </w:rPr>
              <w:t>(Ström, spänning, Kirchhoffs lagar, DC analys)</w:t>
            </w:r>
          </w:p>
        </w:tc>
        <w:tc>
          <w:tcPr>
            <w:tcW w:w="2977" w:type="dxa"/>
            <w:vAlign w:val="center"/>
          </w:tcPr>
          <w:p w14:paraId="289CDA76" w14:textId="123E7163" w:rsidR="00DB64DA" w:rsidRPr="0014586F" w:rsidRDefault="00DB64DA" w:rsidP="00B135D5">
            <w:pPr>
              <w:rPr>
                <w:lang w:val="sv-SE"/>
              </w:rPr>
            </w:pPr>
            <w:r w:rsidRPr="0014586F">
              <w:rPr>
                <w:lang w:val="sv-SE"/>
              </w:rPr>
              <w:t xml:space="preserve">P1.7, P1.9, P1.21, P1.28, P1.35, P1.37, P1.41, P1.42, P1.62, P1.63, P1.64, P1.70, P1.71, </w:t>
            </w:r>
            <w:r w:rsidRPr="0014586F">
              <w:rPr>
                <w:b/>
                <w:lang w:val="sv-SE"/>
              </w:rPr>
              <w:t>T1.2, T1.3, T1.4</w:t>
            </w:r>
            <w:r w:rsidRPr="0014586F">
              <w:rPr>
                <w:lang w:val="sv-SE"/>
              </w:rPr>
              <w:t>, P2.1, P2.3, P2.4, P2.23, P2.24, P2.26, P2.35, P2.36, P2.37, P2.38, P2.44</w:t>
            </w:r>
          </w:p>
        </w:tc>
      </w:tr>
      <w:tr w:rsidR="00DB64DA" w:rsidRPr="0033194B" w14:paraId="57CEE2A4" w14:textId="77777777" w:rsidTr="00B135D5">
        <w:tc>
          <w:tcPr>
            <w:tcW w:w="1277" w:type="dxa"/>
            <w:vMerge/>
            <w:vAlign w:val="center"/>
          </w:tcPr>
          <w:p w14:paraId="0A9E23D3" w14:textId="1E6842EC" w:rsidR="00DB64DA" w:rsidRPr="0014586F" w:rsidRDefault="00DB64DA" w:rsidP="00B135D5">
            <w:pPr>
              <w:jc w:val="center"/>
              <w:rPr>
                <w:b/>
                <w:lang w:val="sv-SE"/>
              </w:rPr>
            </w:pPr>
          </w:p>
        </w:tc>
        <w:tc>
          <w:tcPr>
            <w:tcW w:w="1275" w:type="dxa"/>
            <w:vAlign w:val="center"/>
          </w:tcPr>
          <w:p w14:paraId="71C3E07D" w14:textId="717F36DA" w:rsidR="00DB64DA" w:rsidRPr="0014586F" w:rsidRDefault="00DB64DA" w:rsidP="00B135D5">
            <w:pPr>
              <w:jc w:val="center"/>
              <w:rPr>
                <w:lang w:val="sv-SE"/>
              </w:rPr>
            </w:pPr>
            <w:r w:rsidRPr="0014586F">
              <w:rPr>
                <w:lang w:val="sv-SE"/>
              </w:rPr>
              <w:t>Tor 31/</w:t>
            </w:r>
            <w:r>
              <w:rPr>
                <w:lang w:val="sv-SE"/>
              </w:rPr>
              <w:t>0</w:t>
            </w:r>
            <w:r w:rsidRPr="0014586F">
              <w:rPr>
                <w:lang w:val="sv-SE"/>
              </w:rPr>
              <w:t>3</w:t>
            </w:r>
          </w:p>
          <w:p w14:paraId="6FD11F4E" w14:textId="0288164C" w:rsidR="00DB64DA" w:rsidRPr="0014586F" w:rsidRDefault="00DB64DA" w:rsidP="00B135D5">
            <w:pPr>
              <w:jc w:val="center"/>
              <w:rPr>
                <w:lang w:val="sv-SE"/>
              </w:rPr>
            </w:pPr>
            <w:r w:rsidRPr="0014586F">
              <w:rPr>
                <w:lang w:val="sv-SE"/>
              </w:rPr>
              <w:t>15:15-17</w:t>
            </w:r>
          </w:p>
        </w:tc>
        <w:tc>
          <w:tcPr>
            <w:tcW w:w="1276" w:type="dxa"/>
            <w:vAlign w:val="center"/>
          </w:tcPr>
          <w:p w14:paraId="44AAE261" w14:textId="39CC10E4" w:rsidR="00DB64DA" w:rsidRPr="0014586F" w:rsidRDefault="00DB64DA" w:rsidP="00B135D5">
            <w:pPr>
              <w:jc w:val="center"/>
              <w:rPr>
                <w:lang w:val="sv-SE"/>
              </w:rPr>
            </w:pPr>
            <w:r w:rsidRPr="0014586F">
              <w:rPr>
                <w:lang w:val="sv-SE"/>
              </w:rPr>
              <w:t>Ö1</w:t>
            </w:r>
          </w:p>
        </w:tc>
        <w:tc>
          <w:tcPr>
            <w:tcW w:w="3969" w:type="dxa"/>
            <w:vAlign w:val="center"/>
          </w:tcPr>
          <w:p w14:paraId="64B0C5E8" w14:textId="77777777" w:rsidR="00DB64DA" w:rsidRPr="0014586F" w:rsidRDefault="00DB64DA" w:rsidP="00B135D5">
            <w:pPr>
              <w:rPr>
                <w:lang w:val="sv-SE"/>
              </w:rPr>
            </w:pPr>
            <w:r w:rsidRPr="0014586F">
              <w:rPr>
                <w:lang w:val="sv-SE"/>
              </w:rPr>
              <w:t>P1.42, P1.57, P1.63, P2.23</w:t>
            </w:r>
          </w:p>
          <w:p w14:paraId="6ABB8491" w14:textId="6CA54645" w:rsidR="00DB64DA" w:rsidRPr="0014586F" w:rsidRDefault="00DB64DA" w:rsidP="00B135D5">
            <w:pPr>
              <w:rPr>
                <w:lang w:val="sv-SE"/>
              </w:rPr>
            </w:pPr>
            <w:r w:rsidRPr="0014586F">
              <w:rPr>
                <w:i/>
                <w:lang w:val="sv-SE"/>
              </w:rPr>
              <w:t>(DC kretsanalys)</w:t>
            </w:r>
          </w:p>
        </w:tc>
        <w:tc>
          <w:tcPr>
            <w:tcW w:w="2977" w:type="dxa"/>
            <w:vMerge w:val="restart"/>
            <w:vAlign w:val="center"/>
          </w:tcPr>
          <w:p w14:paraId="36D9AD01" w14:textId="30E3F93F" w:rsidR="00DB64DA" w:rsidRPr="0014586F" w:rsidRDefault="00F97A83" w:rsidP="00B135D5">
            <w:pPr>
              <w:rPr>
                <w:lang w:val="sv-SE"/>
              </w:rPr>
            </w:pPr>
            <w:r>
              <w:rPr>
                <w:lang w:val="sv-SE"/>
              </w:rPr>
              <w:t xml:space="preserve">P2.49, P2.58, </w:t>
            </w:r>
            <w:r w:rsidR="00DB64DA" w:rsidRPr="0014586F">
              <w:rPr>
                <w:lang w:val="sv-SE"/>
              </w:rPr>
              <w:t xml:space="preserve">P2.83, P2.84, P2.97, P2.98, </w:t>
            </w:r>
            <w:r w:rsidR="00DB64DA" w:rsidRPr="0014586F">
              <w:rPr>
                <w:b/>
                <w:lang w:val="sv-SE"/>
              </w:rPr>
              <w:t>T2.2, T2.5, T2.6</w:t>
            </w:r>
            <w:r w:rsidR="00DB64DA" w:rsidRPr="0014586F">
              <w:rPr>
                <w:lang w:val="sv-SE"/>
              </w:rPr>
              <w:t>, P3.6, P3.24, P3.60, P4.4, P4.21</w:t>
            </w:r>
          </w:p>
        </w:tc>
      </w:tr>
      <w:tr w:rsidR="00DB64DA" w:rsidRPr="0033194B" w14:paraId="2D09E835" w14:textId="78B375CB" w:rsidTr="00B135D5">
        <w:tc>
          <w:tcPr>
            <w:tcW w:w="1277" w:type="dxa"/>
            <w:vMerge/>
            <w:vAlign w:val="center"/>
          </w:tcPr>
          <w:p w14:paraId="7BE773BD" w14:textId="7498C084" w:rsidR="00DB64DA" w:rsidRPr="0014586F" w:rsidRDefault="00DB64DA" w:rsidP="00B135D5">
            <w:pPr>
              <w:jc w:val="center"/>
              <w:rPr>
                <w:b/>
                <w:lang w:val="sv-SE"/>
              </w:rPr>
            </w:pPr>
          </w:p>
        </w:tc>
        <w:tc>
          <w:tcPr>
            <w:tcW w:w="1275" w:type="dxa"/>
            <w:vAlign w:val="center"/>
          </w:tcPr>
          <w:p w14:paraId="669171DA" w14:textId="639F4DF9" w:rsidR="00DB64DA" w:rsidRPr="0014586F" w:rsidRDefault="00DB64DA" w:rsidP="00B135D5">
            <w:pPr>
              <w:jc w:val="center"/>
              <w:rPr>
                <w:lang w:val="sv-SE"/>
              </w:rPr>
            </w:pPr>
            <w:r w:rsidRPr="0014586F">
              <w:rPr>
                <w:lang w:val="sv-SE"/>
              </w:rPr>
              <w:t xml:space="preserve">Fre </w:t>
            </w:r>
            <w:r>
              <w:rPr>
                <w:lang w:val="sv-SE"/>
              </w:rPr>
              <w:t>0</w:t>
            </w:r>
            <w:r w:rsidRPr="0014586F">
              <w:rPr>
                <w:lang w:val="sv-SE"/>
              </w:rPr>
              <w:t>1/</w:t>
            </w:r>
            <w:r>
              <w:rPr>
                <w:lang w:val="sv-SE"/>
              </w:rPr>
              <w:t>0</w:t>
            </w:r>
            <w:r w:rsidRPr="0014586F">
              <w:rPr>
                <w:lang w:val="sv-SE"/>
              </w:rPr>
              <w:t>4</w:t>
            </w:r>
          </w:p>
          <w:p w14:paraId="75FDC2D4" w14:textId="74C9B480" w:rsidR="00DB64DA" w:rsidRPr="0014586F" w:rsidRDefault="00DB64DA" w:rsidP="00B135D5">
            <w:pPr>
              <w:jc w:val="center"/>
              <w:rPr>
                <w:lang w:val="sv-SE"/>
              </w:rPr>
            </w:pPr>
            <w:r w:rsidRPr="0014586F">
              <w:rPr>
                <w:lang w:val="sv-SE"/>
              </w:rPr>
              <w:t>8–10</w:t>
            </w:r>
          </w:p>
        </w:tc>
        <w:tc>
          <w:tcPr>
            <w:tcW w:w="1276" w:type="dxa"/>
            <w:vAlign w:val="center"/>
          </w:tcPr>
          <w:p w14:paraId="3983BCA7" w14:textId="791E7973" w:rsidR="00DB64DA" w:rsidRPr="0014586F" w:rsidRDefault="00DB64DA" w:rsidP="00B135D5">
            <w:pPr>
              <w:jc w:val="center"/>
              <w:rPr>
                <w:lang w:val="sv-SE"/>
              </w:rPr>
            </w:pPr>
            <w:r w:rsidRPr="0014586F">
              <w:rPr>
                <w:lang w:val="sv-SE"/>
              </w:rPr>
              <w:t>D2</w:t>
            </w:r>
          </w:p>
        </w:tc>
        <w:tc>
          <w:tcPr>
            <w:tcW w:w="3969" w:type="dxa"/>
            <w:vAlign w:val="center"/>
          </w:tcPr>
          <w:p w14:paraId="212620CC" w14:textId="77777777" w:rsidR="00DB64DA" w:rsidRPr="0014586F" w:rsidRDefault="00DB64DA" w:rsidP="00B135D5">
            <w:pPr>
              <w:rPr>
                <w:lang w:val="sv-SE"/>
              </w:rPr>
            </w:pPr>
            <w:r w:rsidRPr="0014586F">
              <w:rPr>
                <w:lang w:val="sv-SE"/>
              </w:rPr>
              <w:t>P2.53, P2.86, P2.57, P3.14, P4.3</w:t>
            </w:r>
          </w:p>
          <w:p w14:paraId="2EF988C0" w14:textId="4EC4FADD" w:rsidR="00DB64DA" w:rsidRPr="0014586F" w:rsidRDefault="00DB64DA" w:rsidP="00B135D5">
            <w:pPr>
              <w:rPr>
                <w:i/>
                <w:lang w:val="sv-SE"/>
              </w:rPr>
            </w:pPr>
            <w:r w:rsidRPr="0014586F">
              <w:rPr>
                <w:i/>
                <w:lang w:val="sv-SE"/>
              </w:rPr>
              <w:t>(Ekvivalenta kretsar, diff. Ekvationer. Tidsvarierande strömmar och spänningar.)</w:t>
            </w:r>
          </w:p>
        </w:tc>
        <w:tc>
          <w:tcPr>
            <w:tcW w:w="2977" w:type="dxa"/>
            <w:vMerge/>
            <w:vAlign w:val="center"/>
          </w:tcPr>
          <w:p w14:paraId="17BAD679" w14:textId="2E0F65D7" w:rsidR="00DB64DA" w:rsidRPr="0014586F" w:rsidRDefault="00DB64DA" w:rsidP="00B135D5">
            <w:pPr>
              <w:rPr>
                <w:lang w:val="sv-SE"/>
              </w:rPr>
            </w:pPr>
          </w:p>
        </w:tc>
      </w:tr>
      <w:tr w:rsidR="004804D6" w:rsidRPr="00895FEC" w14:paraId="4D277AA8" w14:textId="1713218F" w:rsidTr="00B135D5">
        <w:tc>
          <w:tcPr>
            <w:tcW w:w="1277" w:type="dxa"/>
            <w:vMerge w:val="restart"/>
            <w:vAlign w:val="center"/>
          </w:tcPr>
          <w:p w14:paraId="4B7460ED" w14:textId="28BC75C4" w:rsidR="004804D6" w:rsidRPr="0014586F" w:rsidRDefault="004804D6" w:rsidP="00B135D5">
            <w:pPr>
              <w:jc w:val="center"/>
              <w:rPr>
                <w:b/>
                <w:lang w:val="sv-SE"/>
              </w:rPr>
            </w:pPr>
            <w:r w:rsidRPr="0014586F">
              <w:rPr>
                <w:b/>
                <w:lang w:val="sv-SE"/>
              </w:rPr>
              <w:t>v14</w:t>
            </w:r>
          </w:p>
          <w:p w14:paraId="337CAA7B" w14:textId="24376C12" w:rsidR="004804D6" w:rsidRPr="0014586F" w:rsidRDefault="004804D6" w:rsidP="00B135D5">
            <w:pPr>
              <w:jc w:val="center"/>
              <w:rPr>
                <w:b/>
                <w:lang w:val="sv-SE"/>
              </w:rPr>
            </w:pPr>
            <w:r w:rsidRPr="0014586F">
              <w:rPr>
                <w:b/>
                <w:lang w:val="sv-SE"/>
              </w:rPr>
              <w:t>(lv 3)</w:t>
            </w:r>
          </w:p>
        </w:tc>
        <w:tc>
          <w:tcPr>
            <w:tcW w:w="1275" w:type="dxa"/>
            <w:vAlign w:val="center"/>
          </w:tcPr>
          <w:p w14:paraId="42CDEE58" w14:textId="77777777" w:rsidR="004804D6" w:rsidRPr="00C34946" w:rsidRDefault="004804D6" w:rsidP="00B135D5">
            <w:pPr>
              <w:jc w:val="center"/>
              <w:rPr>
                <w:lang w:val="sv-SE"/>
              </w:rPr>
            </w:pPr>
            <w:r w:rsidRPr="00C34946">
              <w:rPr>
                <w:lang w:val="sv-SE"/>
              </w:rPr>
              <w:t>Tor 07/04</w:t>
            </w:r>
          </w:p>
          <w:p w14:paraId="41E0C524" w14:textId="713D6CB3" w:rsidR="004804D6" w:rsidRPr="00C34946" w:rsidRDefault="004804D6" w:rsidP="00B135D5">
            <w:pPr>
              <w:jc w:val="center"/>
              <w:rPr>
                <w:lang w:val="sv-SE"/>
              </w:rPr>
            </w:pPr>
            <w:r w:rsidRPr="00C34946">
              <w:rPr>
                <w:lang w:val="sv-SE"/>
              </w:rPr>
              <w:t>15:15-17</w:t>
            </w:r>
          </w:p>
        </w:tc>
        <w:tc>
          <w:tcPr>
            <w:tcW w:w="1276" w:type="dxa"/>
            <w:vAlign w:val="center"/>
          </w:tcPr>
          <w:p w14:paraId="61B2D317" w14:textId="5C7FFAD9" w:rsidR="004804D6" w:rsidRPr="00C34946" w:rsidRDefault="004804D6" w:rsidP="00B135D5">
            <w:pPr>
              <w:jc w:val="center"/>
              <w:rPr>
                <w:lang w:val="sv-SE"/>
              </w:rPr>
            </w:pPr>
            <w:r w:rsidRPr="00C34946">
              <w:rPr>
                <w:lang w:val="sv-SE"/>
              </w:rPr>
              <w:t>Ö2</w:t>
            </w:r>
          </w:p>
        </w:tc>
        <w:tc>
          <w:tcPr>
            <w:tcW w:w="3969" w:type="dxa"/>
            <w:vAlign w:val="center"/>
          </w:tcPr>
          <w:p w14:paraId="49B80CB6" w14:textId="4A9D056A" w:rsidR="00C34946" w:rsidRPr="00C34946" w:rsidRDefault="0033194B" w:rsidP="00B135D5">
            <w:pPr>
              <w:rPr>
                <w:lang w:val="sv-SE"/>
              </w:rPr>
            </w:pPr>
            <w:r w:rsidRPr="0014586F">
              <w:rPr>
                <w:lang w:val="sv-SE"/>
              </w:rPr>
              <w:t>P2.</w:t>
            </w:r>
            <w:r>
              <w:rPr>
                <w:lang w:val="sv-SE"/>
              </w:rPr>
              <w:t>83, P 2.95, P 2.92, P2.91, P</w:t>
            </w:r>
            <w:r>
              <w:rPr>
                <w:i/>
                <w:lang w:val="sv-SE"/>
              </w:rPr>
              <w:t xml:space="preserve"> 2.90 </w:t>
            </w:r>
            <w:r w:rsidR="00985F46">
              <w:rPr>
                <w:i/>
                <w:lang w:val="sv-SE"/>
              </w:rPr>
              <w:t xml:space="preserve">, P2.97 </w:t>
            </w:r>
            <w:r w:rsidR="00C34946">
              <w:rPr>
                <w:i/>
                <w:lang w:val="sv-SE"/>
              </w:rPr>
              <w:t>(</w:t>
            </w:r>
            <w:r w:rsidRPr="00E660D3">
              <w:rPr>
                <w:i/>
                <w:lang w:val="sv-SE"/>
              </w:rPr>
              <w:t>Ekvivalenta kretsar DC</w:t>
            </w:r>
            <w:r w:rsidR="00C34946">
              <w:rPr>
                <w:i/>
                <w:lang w:val="sv-SE"/>
              </w:rPr>
              <w:t>)</w:t>
            </w:r>
          </w:p>
        </w:tc>
        <w:tc>
          <w:tcPr>
            <w:tcW w:w="2977" w:type="dxa"/>
            <w:vMerge w:val="restart"/>
            <w:vAlign w:val="center"/>
          </w:tcPr>
          <w:p w14:paraId="5A605574" w14:textId="77777777" w:rsidR="004804D6" w:rsidRPr="0014586F" w:rsidRDefault="004804D6" w:rsidP="00B135D5">
            <w:r w:rsidRPr="0014586F">
              <w:t>1a:  1, 2, 4, (6); 1c: 1,2; 1d: 1,2, 5; 1e: 2; 2a:1,3; 2b: 1,2,4; 2d: p-1, p-2, p-3, p-4;</w:t>
            </w:r>
          </w:p>
          <w:p w14:paraId="53FB3354" w14:textId="3CBB28BE" w:rsidR="004804D6" w:rsidRPr="0014586F" w:rsidRDefault="004804D6" w:rsidP="00B135D5">
            <w:r w:rsidRPr="0014586F">
              <w:t>3a: A-1, C-1, C-3, C4, D-1; 3b: C-1, C-2, C-3; 3c: 1</w:t>
            </w:r>
          </w:p>
        </w:tc>
      </w:tr>
      <w:tr w:rsidR="004804D6" w:rsidRPr="0033194B" w14:paraId="3A94D3DE" w14:textId="77777777" w:rsidTr="00B135D5">
        <w:tc>
          <w:tcPr>
            <w:tcW w:w="1277" w:type="dxa"/>
            <w:vMerge/>
            <w:vAlign w:val="center"/>
          </w:tcPr>
          <w:p w14:paraId="3727DE2A" w14:textId="77777777" w:rsidR="004804D6" w:rsidRPr="002A688C" w:rsidRDefault="004804D6" w:rsidP="00B135D5">
            <w:pPr>
              <w:jc w:val="center"/>
              <w:rPr>
                <w:b/>
                <w:highlight w:val="yellow"/>
              </w:rPr>
            </w:pPr>
          </w:p>
        </w:tc>
        <w:tc>
          <w:tcPr>
            <w:tcW w:w="1275" w:type="dxa"/>
            <w:vAlign w:val="center"/>
          </w:tcPr>
          <w:p w14:paraId="5A94AB04" w14:textId="23952A11" w:rsidR="004804D6" w:rsidRPr="0014586F" w:rsidRDefault="004804D6" w:rsidP="00B135D5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Fre</w:t>
            </w:r>
            <w:r w:rsidRPr="0014586F">
              <w:rPr>
                <w:lang w:val="sv-SE"/>
              </w:rPr>
              <w:t xml:space="preserve"> </w:t>
            </w:r>
            <w:r>
              <w:rPr>
                <w:lang w:val="sv-SE"/>
              </w:rPr>
              <w:t>0</w:t>
            </w:r>
            <w:r w:rsidRPr="0014586F">
              <w:rPr>
                <w:lang w:val="sv-SE"/>
              </w:rPr>
              <w:t>8/04</w:t>
            </w:r>
          </w:p>
          <w:p w14:paraId="0F82CE19" w14:textId="1471A361" w:rsidR="004804D6" w:rsidRPr="0014586F" w:rsidRDefault="004804D6" w:rsidP="00B135D5">
            <w:pPr>
              <w:jc w:val="center"/>
              <w:rPr>
                <w:highlight w:val="green"/>
                <w:lang w:val="sv-SE"/>
              </w:rPr>
            </w:pPr>
            <w:r w:rsidRPr="0014586F">
              <w:rPr>
                <w:lang w:val="sv-SE"/>
              </w:rPr>
              <w:t>8–10</w:t>
            </w:r>
          </w:p>
        </w:tc>
        <w:tc>
          <w:tcPr>
            <w:tcW w:w="1276" w:type="dxa"/>
            <w:vAlign w:val="center"/>
          </w:tcPr>
          <w:p w14:paraId="28294A95" w14:textId="66957B6E" w:rsidR="004804D6" w:rsidRPr="0014586F" w:rsidRDefault="004804D6" w:rsidP="00B135D5">
            <w:pPr>
              <w:jc w:val="center"/>
              <w:rPr>
                <w:highlight w:val="green"/>
                <w:lang w:val="sv-SE"/>
              </w:rPr>
            </w:pPr>
            <w:r w:rsidRPr="0014586F">
              <w:rPr>
                <w:lang w:val="sv-SE"/>
              </w:rPr>
              <w:t>D3</w:t>
            </w:r>
          </w:p>
        </w:tc>
        <w:tc>
          <w:tcPr>
            <w:tcW w:w="3969" w:type="dxa"/>
            <w:vAlign w:val="center"/>
          </w:tcPr>
          <w:p w14:paraId="0FAD17D6" w14:textId="77777777" w:rsidR="004804D6" w:rsidRPr="0014586F" w:rsidRDefault="004804D6" w:rsidP="00B135D5">
            <w:pPr>
              <w:rPr>
                <w:lang w:val="de-CH"/>
              </w:rPr>
            </w:pPr>
            <w:r w:rsidRPr="0014586F">
              <w:rPr>
                <w:lang w:val="de-CH"/>
              </w:rPr>
              <w:t xml:space="preserve">1c: 3,1d: 3, 1e: 4 </w:t>
            </w:r>
          </w:p>
          <w:p w14:paraId="7E781D4B" w14:textId="77777777" w:rsidR="004804D6" w:rsidRPr="0014586F" w:rsidRDefault="004804D6" w:rsidP="00B135D5">
            <w:pPr>
              <w:rPr>
                <w:lang w:val="de-CH"/>
              </w:rPr>
            </w:pPr>
            <w:r w:rsidRPr="0014586F">
              <w:rPr>
                <w:lang w:val="de-CH"/>
              </w:rPr>
              <w:t>2a: 6; 2b: 5</w:t>
            </w:r>
          </w:p>
          <w:p w14:paraId="531F0421" w14:textId="6108BB0F" w:rsidR="004804D6" w:rsidRPr="00932EBB" w:rsidRDefault="004804D6" w:rsidP="00B135D5">
            <w:pPr>
              <w:rPr>
                <w:highlight w:val="yellow"/>
                <w:lang w:val="de-CH"/>
              </w:rPr>
            </w:pPr>
            <w:r w:rsidRPr="0014586F">
              <w:rPr>
                <w:i/>
                <w:lang w:val="de-CH"/>
              </w:rPr>
              <w:t>(</w:t>
            </w:r>
            <w:r w:rsidRPr="0014586F">
              <w:rPr>
                <w:i/>
                <w:lang w:val="sv-SE"/>
              </w:rPr>
              <w:t>Elektriska</w:t>
            </w:r>
            <w:r w:rsidRPr="0014586F">
              <w:rPr>
                <w:i/>
                <w:lang w:val="de-CH"/>
              </w:rPr>
              <w:t xml:space="preserve"> </w:t>
            </w:r>
            <w:r w:rsidRPr="0014586F">
              <w:rPr>
                <w:i/>
                <w:lang w:val="sv-SE"/>
              </w:rPr>
              <w:t>fält</w:t>
            </w:r>
            <w:r w:rsidRPr="0014586F">
              <w:rPr>
                <w:i/>
                <w:lang w:val="de-CH"/>
              </w:rPr>
              <w:t>)</w:t>
            </w:r>
          </w:p>
        </w:tc>
        <w:tc>
          <w:tcPr>
            <w:tcW w:w="2977" w:type="dxa"/>
            <w:vMerge/>
            <w:vAlign w:val="center"/>
          </w:tcPr>
          <w:p w14:paraId="67EE4332" w14:textId="77777777" w:rsidR="004804D6" w:rsidRPr="002A688C" w:rsidRDefault="004804D6" w:rsidP="00B135D5">
            <w:pPr>
              <w:rPr>
                <w:highlight w:val="yellow"/>
                <w:lang w:val="sv-SE"/>
              </w:rPr>
            </w:pPr>
          </w:p>
        </w:tc>
      </w:tr>
      <w:tr w:rsidR="004804D6" w:rsidRPr="00895FEC" w14:paraId="537E7A2F" w14:textId="77777777" w:rsidTr="00B135D5">
        <w:tc>
          <w:tcPr>
            <w:tcW w:w="1277" w:type="dxa"/>
            <w:vAlign w:val="center"/>
          </w:tcPr>
          <w:p w14:paraId="12EF9F12" w14:textId="1D86CA83" w:rsidR="004804D6" w:rsidRPr="0014586F" w:rsidRDefault="004804D6" w:rsidP="00B135D5">
            <w:pPr>
              <w:jc w:val="center"/>
              <w:rPr>
                <w:b/>
              </w:rPr>
            </w:pPr>
            <w:r w:rsidRPr="0014586F">
              <w:rPr>
                <w:b/>
              </w:rPr>
              <w:t>v15</w:t>
            </w:r>
            <w:r w:rsidR="00B256CC">
              <w:rPr>
                <w:b/>
              </w:rPr>
              <w:t>-16</w:t>
            </w:r>
          </w:p>
          <w:p w14:paraId="0215D160" w14:textId="2F2B61C2" w:rsidR="004804D6" w:rsidRPr="0014586F" w:rsidRDefault="004804D6" w:rsidP="00B135D5">
            <w:pPr>
              <w:jc w:val="center"/>
              <w:rPr>
                <w:b/>
              </w:rPr>
            </w:pPr>
            <w:r w:rsidRPr="0014586F">
              <w:rPr>
                <w:b/>
              </w:rPr>
              <w:t>(lv 4</w:t>
            </w:r>
            <w:r w:rsidR="00B256CC">
              <w:rPr>
                <w:b/>
              </w:rPr>
              <w:t>-6</w:t>
            </w:r>
            <w:r w:rsidRPr="0014586F">
              <w:rPr>
                <w:b/>
              </w:rPr>
              <w:t>)</w:t>
            </w:r>
          </w:p>
        </w:tc>
        <w:tc>
          <w:tcPr>
            <w:tcW w:w="9497" w:type="dxa"/>
            <w:gridSpan w:val="4"/>
            <w:vAlign w:val="center"/>
          </w:tcPr>
          <w:p w14:paraId="0D140131" w14:textId="1266A3FE" w:rsidR="004804D6" w:rsidRPr="0014586F" w:rsidRDefault="00A250B3" w:rsidP="00A250B3">
            <w:pPr>
              <w:jc w:val="center"/>
              <w:rPr>
                <w:i/>
                <w:iCs/>
                <w:lang w:val="sv-SE"/>
              </w:rPr>
            </w:pPr>
            <w:r>
              <w:rPr>
                <w:i/>
                <w:iCs/>
                <w:lang w:val="sv-SE"/>
              </w:rPr>
              <w:t>Påsk</w:t>
            </w:r>
            <w:r w:rsidR="00B256CC">
              <w:rPr>
                <w:i/>
                <w:iCs/>
                <w:lang w:val="sv-SE"/>
              </w:rPr>
              <w:t>, break</w:t>
            </w:r>
          </w:p>
        </w:tc>
      </w:tr>
      <w:tr w:rsidR="004804D6" w:rsidRPr="00895FEC" w14:paraId="4D1DBB77" w14:textId="77777777" w:rsidTr="00B135D5">
        <w:tc>
          <w:tcPr>
            <w:tcW w:w="1277" w:type="dxa"/>
            <w:vMerge w:val="restart"/>
            <w:vAlign w:val="center"/>
          </w:tcPr>
          <w:p w14:paraId="3431824F" w14:textId="49AD1E27" w:rsidR="004804D6" w:rsidRPr="0014586F" w:rsidRDefault="004804D6" w:rsidP="00B135D5">
            <w:pPr>
              <w:jc w:val="center"/>
              <w:rPr>
                <w:b/>
                <w:lang w:val="sv-SE"/>
              </w:rPr>
            </w:pPr>
            <w:r w:rsidRPr="0014586F">
              <w:rPr>
                <w:b/>
                <w:lang w:val="sv-SE"/>
              </w:rPr>
              <w:t>v 17</w:t>
            </w:r>
          </w:p>
          <w:p w14:paraId="6134E4D1" w14:textId="586D03BA" w:rsidR="004804D6" w:rsidRPr="0014586F" w:rsidRDefault="004804D6" w:rsidP="00B135D5">
            <w:pPr>
              <w:jc w:val="center"/>
              <w:rPr>
                <w:b/>
                <w:lang w:val="sv-SE"/>
              </w:rPr>
            </w:pPr>
            <w:r w:rsidRPr="0014586F">
              <w:rPr>
                <w:b/>
                <w:lang w:val="sv-SE"/>
              </w:rPr>
              <w:t>(lv 6)</w:t>
            </w:r>
          </w:p>
        </w:tc>
        <w:tc>
          <w:tcPr>
            <w:tcW w:w="1275" w:type="dxa"/>
            <w:vAlign w:val="center"/>
          </w:tcPr>
          <w:p w14:paraId="0F08D1D1" w14:textId="05C980FB" w:rsidR="004804D6" w:rsidRPr="0014586F" w:rsidRDefault="004804D6" w:rsidP="00B135D5">
            <w:pPr>
              <w:jc w:val="center"/>
              <w:rPr>
                <w:lang w:val="sv-SE"/>
              </w:rPr>
            </w:pPr>
            <w:r w:rsidRPr="0014586F">
              <w:rPr>
                <w:lang w:val="sv-SE"/>
              </w:rPr>
              <w:t>Tor 28/04</w:t>
            </w:r>
          </w:p>
          <w:p w14:paraId="453B0EFA" w14:textId="60660821" w:rsidR="004804D6" w:rsidRPr="0014586F" w:rsidRDefault="004804D6" w:rsidP="00B135D5">
            <w:pPr>
              <w:jc w:val="center"/>
              <w:rPr>
                <w:lang w:val="sv-SE"/>
              </w:rPr>
            </w:pPr>
            <w:r w:rsidRPr="0014586F">
              <w:rPr>
                <w:lang w:val="sv-SE"/>
              </w:rPr>
              <w:t>15:15-17</w:t>
            </w:r>
          </w:p>
        </w:tc>
        <w:tc>
          <w:tcPr>
            <w:tcW w:w="1276" w:type="dxa"/>
            <w:vAlign w:val="center"/>
          </w:tcPr>
          <w:p w14:paraId="05BA59A0" w14:textId="4552D116" w:rsidR="004804D6" w:rsidRPr="0014586F" w:rsidRDefault="004804D6" w:rsidP="00B135D5">
            <w:pPr>
              <w:jc w:val="center"/>
              <w:rPr>
                <w:lang w:val="sv-SE"/>
              </w:rPr>
            </w:pPr>
            <w:r w:rsidRPr="0014586F">
              <w:rPr>
                <w:lang w:val="sv-SE"/>
              </w:rPr>
              <w:t>Ö3</w:t>
            </w:r>
          </w:p>
        </w:tc>
        <w:tc>
          <w:tcPr>
            <w:tcW w:w="3969" w:type="dxa"/>
            <w:vAlign w:val="center"/>
          </w:tcPr>
          <w:p w14:paraId="590D0991" w14:textId="4C4CFBFE" w:rsidR="00C34946" w:rsidRPr="0033194B" w:rsidRDefault="0033194B" w:rsidP="0033194B">
            <w:pPr>
              <w:rPr>
                <w:i/>
                <w:lang w:val="sv-SE"/>
              </w:rPr>
            </w:pPr>
            <w:r w:rsidRPr="0033194B">
              <w:rPr>
                <w:iCs/>
                <w:lang w:val="sv-SE"/>
              </w:rPr>
              <w:t>1a:1; 1d:5; 1e:1; 2a:12; 2b:7; 2a:10</w:t>
            </w:r>
            <w:r w:rsidRPr="0033194B">
              <w:rPr>
                <w:iCs/>
                <w:lang w:val="sv-SE"/>
              </w:rPr>
              <w:br/>
              <w:t>(Elektriska fält)</w:t>
            </w:r>
          </w:p>
        </w:tc>
        <w:tc>
          <w:tcPr>
            <w:tcW w:w="2977" w:type="dxa"/>
            <w:vMerge w:val="restart"/>
            <w:vAlign w:val="center"/>
          </w:tcPr>
          <w:p w14:paraId="5E71C19E" w14:textId="295D0DC7" w:rsidR="004804D6" w:rsidRPr="0014586F" w:rsidRDefault="004804D6" w:rsidP="00B135D5">
            <w:pPr>
              <w:rPr>
                <w:lang w:val="sv-SE"/>
              </w:rPr>
            </w:pPr>
            <w:r w:rsidRPr="0014586F">
              <w:rPr>
                <w:lang w:val="sv-SE"/>
              </w:rPr>
              <w:t>4c: C-1, C-2; 4d: C-1; 4e:</w:t>
            </w:r>
          </w:p>
        </w:tc>
      </w:tr>
      <w:tr w:rsidR="004804D6" w:rsidRPr="00895FEC" w14:paraId="4E6326F0" w14:textId="120F98AD" w:rsidTr="00B135D5">
        <w:tc>
          <w:tcPr>
            <w:tcW w:w="1277" w:type="dxa"/>
            <w:vMerge/>
            <w:vAlign w:val="center"/>
          </w:tcPr>
          <w:p w14:paraId="292E20F2" w14:textId="45C51132" w:rsidR="004804D6" w:rsidRPr="00932EBB" w:rsidRDefault="004804D6" w:rsidP="00B135D5">
            <w:pPr>
              <w:jc w:val="center"/>
              <w:rPr>
                <w:b/>
                <w:highlight w:val="yellow"/>
                <w:lang w:val="sv-SE"/>
              </w:rPr>
            </w:pPr>
          </w:p>
        </w:tc>
        <w:tc>
          <w:tcPr>
            <w:tcW w:w="1275" w:type="dxa"/>
            <w:vAlign w:val="center"/>
          </w:tcPr>
          <w:p w14:paraId="790C27A7" w14:textId="18098753" w:rsidR="004804D6" w:rsidRPr="0014586F" w:rsidRDefault="004804D6" w:rsidP="00B135D5">
            <w:pPr>
              <w:jc w:val="center"/>
              <w:rPr>
                <w:lang w:val="sv-SE"/>
              </w:rPr>
            </w:pPr>
            <w:r w:rsidRPr="0014586F">
              <w:rPr>
                <w:lang w:val="sv-SE"/>
              </w:rPr>
              <w:t>Fre 29/04</w:t>
            </w:r>
          </w:p>
          <w:p w14:paraId="0B52BB47" w14:textId="625A2355" w:rsidR="004804D6" w:rsidRPr="0014586F" w:rsidRDefault="004804D6" w:rsidP="00B135D5">
            <w:pPr>
              <w:jc w:val="center"/>
              <w:rPr>
                <w:lang w:val="sv-SE"/>
              </w:rPr>
            </w:pPr>
            <w:r w:rsidRPr="0014586F">
              <w:rPr>
                <w:lang w:val="sv-SE"/>
              </w:rPr>
              <w:t>8–10</w:t>
            </w:r>
          </w:p>
        </w:tc>
        <w:tc>
          <w:tcPr>
            <w:tcW w:w="1276" w:type="dxa"/>
            <w:vAlign w:val="center"/>
          </w:tcPr>
          <w:p w14:paraId="115D95B7" w14:textId="370A62D9" w:rsidR="004804D6" w:rsidRPr="0014586F" w:rsidRDefault="004804D6" w:rsidP="00B135D5">
            <w:pPr>
              <w:jc w:val="center"/>
              <w:rPr>
                <w:lang w:val="sv-SE"/>
              </w:rPr>
            </w:pPr>
            <w:r w:rsidRPr="0014586F">
              <w:rPr>
                <w:lang w:val="sv-SE"/>
              </w:rPr>
              <w:t>D4</w:t>
            </w:r>
          </w:p>
        </w:tc>
        <w:tc>
          <w:tcPr>
            <w:tcW w:w="3969" w:type="dxa"/>
            <w:vAlign w:val="center"/>
          </w:tcPr>
          <w:p w14:paraId="247EF90C" w14:textId="77777777" w:rsidR="004804D6" w:rsidRPr="0014586F" w:rsidRDefault="004804D6" w:rsidP="00B135D5">
            <w:r w:rsidRPr="0014586F">
              <w:t xml:space="preserve">3a: C-2; 3b: C-4; 3c: 2,6; 4a: 1 </w:t>
            </w:r>
          </w:p>
          <w:p w14:paraId="3856BE69" w14:textId="36250F83" w:rsidR="004804D6" w:rsidRPr="002A688C" w:rsidRDefault="004804D6" w:rsidP="00B135D5">
            <w:pPr>
              <w:rPr>
                <w:i/>
              </w:rPr>
            </w:pPr>
            <w:r w:rsidRPr="0014586F">
              <w:rPr>
                <w:i/>
              </w:rPr>
              <w:t>(Magnetfält)</w:t>
            </w:r>
          </w:p>
        </w:tc>
        <w:tc>
          <w:tcPr>
            <w:tcW w:w="2977" w:type="dxa"/>
            <w:vMerge/>
            <w:vAlign w:val="center"/>
          </w:tcPr>
          <w:p w14:paraId="7B60F0F9" w14:textId="5CE7D81E" w:rsidR="004804D6" w:rsidRPr="002A688C" w:rsidRDefault="004804D6" w:rsidP="00B135D5">
            <w:pPr>
              <w:rPr>
                <w:color w:val="FF0000"/>
                <w:highlight w:val="red"/>
              </w:rPr>
            </w:pPr>
          </w:p>
        </w:tc>
      </w:tr>
      <w:tr w:rsidR="004804D6" w:rsidRPr="0033194B" w14:paraId="4CEF994E" w14:textId="1647A83B" w:rsidTr="00B135D5">
        <w:tc>
          <w:tcPr>
            <w:tcW w:w="1277" w:type="dxa"/>
            <w:vMerge w:val="restart"/>
            <w:vAlign w:val="center"/>
          </w:tcPr>
          <w:p w14:paraId="6ED2454E" w14:textId="2B51AE03" w:rsidR="004804D6" w:rsidRPr="00E660D3" w:rsidRDefault="004804D6" w:rsidP="00B135D5">
            <w:pPr>
              <w:jc w:val="center"/>
              <w:rPr>
                <w:b/>
                <w:lang w:val="sv-SE"/>
              </w:rPr>
            </w:pPr>
            <w:r w:rsidRPr="00E660D3">
              <w:rPr>
                <w:b/>
                <w:lang w:val="sv-SE"/>
              </w:rPr>
              <w:t>v18</w:t>
            </w:r>
          </w:p>
          <w:p w14:paraId="0C0D7392" w14:textId="0CAC7841" w:rsidR="004804D6" w:rsidRPr="00E660D3" w:rsidRDefault="004804D6" w:rsidP="00B135D5">
            <w:pPr>
              <w:jc w:val="center"/>
              <w:rPr>
                <w:b/>
                <w:lang w:val="sv-SE"/>
              </w:rPr>
            </w:pPr>
            <w:r w:rsidRPr="00E660D3">
              <w:rPr>
                <w:b/>
                <w:lang w:val="sv-SE"/>
              </w:rPr>
              <w:t>(lv7)</w:t>
            </w:r>
          </w:p>
        </w:tc>
        <w:tc>
          <w:tcPr>
            <w:tcW w:w="1275" w:type="dxa"/>
            <w:vAlign w:val="center"/>
          </w:tcPr>
          <w:p w14:paraId="4CBCBB67" w14:textId="69E5C53D" w:rsidR="004804D6" w:rsidRPr="00E660D3" w:rsidRDefault="004804D6" w:rsidP="00B135D5">
            <w:pPr>
              <w:jc w:val="center"/>
              <w:rPr>
                <w:lang w:val="sv-SE"/>
              </w:rPr>
            </w:pPr>
            <w:r w:rsidRPr="00E660D3">
              <w:rPr>
                <w:lang w:val="sv-SE"/>
              </w:rPr>
              <w:t xml:space="preserve">Tor </w:t>
            </w:r>
            <w:r>
              <w:rPr>
                <w:lang w:val="sv-SE"/>
              </w:rPr>
              <w:t>0</w:t>
            </w:r>
            <w:r w:rsidRPr="00E660D3">
              <w:rPr>
                <w:lang w:val="sv-SE"/>
              </w:rPr>
              <w:t>5/05</w:t>
            </w:r>
          </w:p>
          <w:p w14:paraId="4DC06944" w14:textId="17D04DA9" w:rsidR="004804D6" w:rsidRPr="00E660D3" w:rsidRDefault="004804D6" w:rsidP="00B135D5">
            <w:pPr>
              <w:jc w:val="center"/>
              <w:rPr>
                <w:lang w:val="sv-SE"/>
              </w:rPr>
            </w:pPr>
            <w:r w:rsidRPr="00E660D3">
              <w:rPr>
                <w:lang w:val="sv-SE"/>
              </w:rPr>
              <w:t>15:15-17</w:t>
            </w:r>
          </w:p>
        </w:tc>
        <w:tc>
          <w:tcPr>
            <w:tcW w:w="1276" w:type="dxa"/>
            <w:vAlign w:val="center"/>
          </w:tcPr>
          <w:p w14:paraId="5E9B437A" w14:textId="6F08181F" w:rsidR="004804D6" w:rsidRPr="00E660D3" w:rsidRDefault="004804D6" w:rsidP="00B135D5">
            <w:pPr>
              <w:jc w:val="center"/>
              <w:rPr>
                <w:lang w:val="sv-SE"/>
              </w:rPr>
            </w:pPr>
            <w:r w:rsidRPr="00E660D3">
              <w:rPr>
                <w:lang w:val="sv-SE"/>
              </w:rPr>
              <w:t>Ö4</w:t>
            </w:r>
          </w:p>
        </w:tc>
        <w:tc>
          <w:tcPr>
            <w:tcW w:w="3969" w:type="dxa"/>
            <w:vAlign w:val="center"/>
          </w:tcPr>
          <w:p w14:paraId="03282CE8" w14:textId="7EFDE5B4" w:rsidR="004804D6" w:rsidRPr="0033194B" w:rsidRDefault="0033194B" w:rsidP="0033194B">
            <w:r w:rsidRPr="0033194B">
              <w:t>3a:P-3; 3a:P-4; 3c: 6; 3a:E3; 3C:E4</w:t>
            </w:r>
            <w:r w:rsidRPr="0033194B">
              <w:br/>
              <w:t>(Magnetfält)</w:t>
            </w:r>
          </w:p>
        </w:tc>
        <w:tc>
          <w:tcPr>
            <w:tcW w:w="2977" w:type="dxa"/>
            <w:vMerge w:val="restart"/>
            <w:vAlign w:val="center"/>
          </w:tcPr>
          <w:p w14:paraId="560D9B01" w14:textId="40C457B0" w:rsidR="004804D6" w:rsidRPr="00E660D3" w:rsidRDefault="004804D6" w:rsidP="00B135D5">
            <w:pPr>
              <w:rPr>
                <w:lang w:val="sv-SE"/>
              </w:rPr>
            </w:pPr>
            <w:r w:rsidRPr="00E660D3">
              <w:rPr>
                <w:lang w:val="sv-SE"/>
              </w:rPr>
              <w:t xml:space="preserve">P5.4, P5.6, P5.21, P5.22, P5.32, P5.33, P5.40, P5.42, P5.45, P5.63, </w:t>
            </w:r>
            <w:r w:rsidRPr="00E660D3">
              <w:rPr>
                <w:b/>
                <w:lang w:val="sv-SE"/>
              </w:rPr>
              <w:t>T5.2, T5.3, T5.4, T5.5</w:t>
            </w:r>
          </w:p>
        </w:tc>
      </w:tr>
      <w:tr w:rsidR="004804D6" w:rsidRPr="0033194B" w14:paraId="26AA6AB0" w14:textId="7F34B8CF" w:rsidTr="00B135D5">
        <w:tc>
          <w:tcPr>
            <w:tcW w:w="1277" w:type="dxa"/>
            <w:vMerge/>
            <w:vAlign w:val="center"/>
          </w:tcPr>
          <w:p w14:paraId="36ED5BBE" w14:textId="77777777" w:rsidR="004804D6" w:rsidRPr="00932EBB" w:rsidRDefault="004804D6" w:rsidP="00B135D5">
            <w:pPr>
              <w:jc w:val="center"/>
              <w:rPr>
                <w:b/>
                <w:highlight w:val="yellow"/>
                <w:lang w:val="sv-SE"/>
              </w:rPr>
            </w:pPr>
          </w:p>
        </w:tc>
        <w:tc>
          <w:tcPr>
            <w:tcW w:w="1275" w:type="dxa"/>
            <w:vAlign w:val="center"/>
          </w:tcPr>
          <w:p w14:paraId="67433AF1" w14:textId="2A0D492C" w:rsidR="004804D6" w:rsidRPr="00E660D3" w:rsidRDefault="004804D6" w:rsidP="00B135D5">
            <w:pPr>
              <w:jc w:val="center"/>
              <w:rPr>
                <w:lang w:val="sv-SE"/>
              </w:rPr>
            </w:pPr>
            <w:r w:rsidRPr="00E660D3">
              <w:rPr>
                <w:lang w:val="sv-SE"/>
              </w:rPr>
              <w:t>Fre 06/05</w:t>
            </w:r>
          </w:p>
          <w:p w14:paraId="7AF49736" w14:textId="0CA3B00A" w:rsidR="004804D6" w:rsidRPr="00E660D3" w:rsidRDefault="004804D6" w:rsidP="00B135D5">
            <w:pPr>
              <w:jc w:val="center"/>
              <w:rPr>
                <w:lang w:val="sv-SE"/>
              </w:rPr>
            </w:pPr>
            <w:r w:rsidRPr="00E660D3">
              <w:rPr>
                <w:lang w:val="sv-SE"/>
              </w:rPr>
              <w:t>8–10</w:t>
            </w:r>
          </w:p>
        </w:tc>
        <w:tc>
          <w:tcPr>
            <w:tcW w:w="1276" w:type="dxa"/>
            <w:vAlign w:val="center"/>
          </w:tcPr>
          <w:p w14:paraId="785EE25C" w14:textId="1EADE941" w:rsidR="004804D6" w:rsidRPr="00E660D3" w:rsidRDefault="004804D6" w:rsidP="00B135D5">
            <w:pPr>
              <w:jc w:val="center"/>
              <w:rPr>
                <w:lang w:val="sv-SE"/>
              </w:rPr>
            </w:pPr>
            <w:r w:rsidRPr="00E660D3">
              <w:rPr>
                <w:lang w:val="sv-SE"/>
              </w:rPr>
              <w:t>D5</w:t>
            </w:r>
          </w:p>
        </w:tc>
        <w:tc>
          <w:tcPr>
            <w:tcW w:w="3969" w:type="dxa"/>
            <w:vAlign w:val="center"/>
          </w:tcPr>
          <w:p w14:paraId="3BB8A034" w14:textId="77777777" w:rsidR="004804D6" w:rsidRPr="00E660D3" w:rsidRDefault="004804D6" w:rsidP="00B135D5">
            <w:pPr>
              <w:rPr>
                <w:lang w:val="sv-SE"/>
              </w:rPr>
            </w:pPr>
            <w:r w:rsidRPr="00E660D3">
              <w:rPr>
                <w:lang w:val="sv-SE"/>
              </w:rPr>
              <w:t>P4.23, 5.49, 5.53, P5.50, P5.69</w:t>
            </w:r>
          </w:p>
          <w:p w14:paraId="00421706" w14:textId="1B510AEB" w:rsidR="004804D6" w:rsidRPr="00E660D3" w:rsidRDefault="004804D6" w:rsidP="00B135D5">
            <w:pPr>
              <w:rPr>
                <w:i/>
                <w:lang w:val="sv-SE"/>
              </w:rPr>
            </w:pPr>
            <w:r w:rsidRPr="00E660D3">
              <w:rPr>
                <w:i/>
                <w:lang w:val="sv-SE"/>
              </w:rPr>
              <w:t>(Beräkningsmetoder för AC-kretsar)</w:t>
            </w:r>
          </w:p>
        </w:tc>
        <w:tc>
          <w:tcPr>
            <w:tcW w:w="2977" w:type="dxa"/>
            <w:vMerge/>
            <w:vAlign w:val="center"/>
          </w:tcPr>
          <w:p w14:paraId="24A2DC21" w14:textId="77777777" w:rsidR="004804D6" w:rsidRPr="00932EBB" w:rsidRDefault="004804D6" w:rsidP="00B135D5">
            <w:pPr>
              <w:rPr>
                <w:i/>
                <w:highlight w:val="yellow"/>
                <w:lang w:val="sv-SE"/>
              </w:rPr>
            </w:pPr>
          </w:p>
        </w:tc>
      </w:tr>
    </w:tbl>
    <w:p w14:paraId="39FB8ED5" w14:textId="44C0EADA" w:rsidR="00B236BC" w:rsidRPr="00DB64DA" w:rsidRDefault="00B236BC">
      <w:pPr>
        <w:rPr>
          <w:lang w:val="sv-SE"/>
        </w:rPr>
      </w:pPr>
    </w:p>
    <w:p w14:paraId="37FE7C3F" w14:textId="77777777" w:rsidR="00B236BC" w:rsidRPr="00DB64DA" w:rsidRDefault="00B236BC">
      <w:pPr>
        <w:rPr>
          <w:lang w:val="sv-SE"/>
        </w:rPr>
      </w:pPr>
      <w:r w:rsidRPr="00DB64DA">
        <w:rPr>
          <w:lang w:val="sv-SE"/>
        </w:rPr>
        <w:br w:type="page"/>
      </w:r>
    </w:p>
    <w:tbl>
      <w:tblPr>
        <w:tblW w:w="1077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77"/>
        <w:gridCol w:w="1275"/>
        <w:gridCol w:w="1276"/>
        <w:gridCol w:w="3969"/>
        <w:gridCol w:w="2977"/>
      </w:tblGrid>
      <w:tr w:rsidR="004804D6" w:rsidRPr="00DB64DA" w14:paraId="334E1F39" w14:textId="77777777" w:rsidTr="00B135D5">
        <w:tc>
          <w:tcPr>
            <w:tcW w:w="1277" w:type="dxa"/>
            <w:vMerge w:val="restart"/>
            <w:vAlign w:val="center"/>
          </w:tcPr>
          <w:p w14:paraId="2C70D573" w14:textId="00FE170E" w:rsidR="004804D6" w:rsidRPr="00E660D3" w:rsidRDefault="004804D6" w:rsidP="00B135D5">
            <w:pPr>
              <w:jc w:val="center"/>
              <w:rPr>
                <w:b/>
                <w:lang w:val="sv-SE"/>
              </w:rPr>
            </w:pPr>
            <w:r w:rsidRPr="00E660D3">
              <w:rPr>
                <w:b/>
                <w:lang w:val="sv-SE"/>
              </w:rPr>
              <w:lastRenderedPageBreak/>
              <w:t>v 19</w:t>
            </w:r>
          </w:p>
          <w:p w14:paraId="0B92D005" w14:textId="266E51B5" w:rsidR="004804D6" w:rsidRPr="00E660D3" w:rsidRDefault="004804D6" w:rsidP="00B135D5">
            <w:pPr>
              <w:jc w:val="center"/>
              <w:rPr>
                <w:b/>
                <w:lang w:val="sv-SE"/>
              </w:rPr>
            </w:pPr>
            <w:r w:rsidRPr="00E660D3">
              <w:rPr>
                <w:b/>
                <w:lang w:val="sv-SE"/>
              </w:rPr>
              <w:t>(lv 8)</w:t>
            </w:r>
          </w:p>
        </w:tc>
        <w:tc>
          <w:tcPr>
            <w:tcW w:w="1275" w:type="dxa"/>
            <w:vAlign w:val="center"/>
          </w:tcPr>
          <w:p w14:paraId="33398D87" w14:textId="483A1B4B" w:rsidR="004804D6" w:rsidRPr="00E660D3" w:rsidRDefault="004804D6" w:rsidP="00B135D5">
            <w:pPr>
              <w:jc w:val="center"/>
              <w:rPr>
                <w:lang w:val="sv-SE"/>
              </w:rPr>
            </w:pPr>
            <w:r w:rsidRPr="00E660D3">
              <w:rPr>
                <w:lang w:val="sv-SE"/>
              </w:rPr>
              <w:t>Tor 12/05</w:t>
            </w:r>
          </w:p>
          <w:p w14:paraId="1A42F967" w14:textId="41F7469D" w:rsidR="004804D6" w:rsidRPr="00E660D3" w:rsidRDefault="004804D6" w:rsidP="00B135D5">
            <w:pPr>
              <w:jc w:val="center"/>
              <w:rPr>
                <w:lang w:val="sv-SE"/>
              </w:rPr>
            </w:pPr>
            <w:r w:rsidRPr="00E660D3">
              <w:rPr>
                <w:lang w:val="sv-SE"/>
              </w:rPr>
              <w:t>15:15-17</w:t>
            </w:r>
          </w:p>
        </w:tc>
        <w:tc>
          <w:tcPr>
            <w:tcW w:w="1276" w:type="dxa"/>
            <w:vAlign w:val="center"/>
          </w:tcPr>
          <w:p w14:paraId="1666B6FE" w14:textId="465CD551" w:rsidR="004804D6" w:rsidRPr="00E660D3" w:rsidRDefault="004804D6" w:rsidP="00B135D5">
            <w:pPr>
              <w:jc w:val="center"/>
              <w:rPr>
                <w:lang w:val="sv-SE"/>
              </w:rPr>
            </w:pPr>
            <w:r w:rsidRPr="00E660D3">
              <w:rPr>
                <w:lang w:val="sv-SE"/>
              </w:rPr>
              <w:t>Ö5</w:t>
            </w:r>
          </w:p>
        </w:tc>
        <w:tc>
          <w:tcPr>
            <w:tcW w:w="3969" w:type="dxa"/>
            <w:vAlign w:val="center"/>
          </w:tcPr>
          <w:p w14:paraId="1959E84B" w14:textId="17464EF7" w:rsidR="003A15C6" w:rsidRPr="003A15C6" w:rsidRDefault="003A15C6" w:rsidP="003A15C6">
            <w:pPr>
              <w:rPr>
                <w:lang w:val="sv-SE"/>
              </w:rPr>
            </w:pPr>
            <w:r w:rsidRPr="003A15C6">
              <w:rPr>
                <w:lang w:val="sv-SE"/>
              </w:rPr>
              <w:t>P5.38, 5.48</w:t>
            </w:r>
            <w:r>
              <w:rPr>
                <w:lang w:val="sv-SE"/>
              </w:rPr>
              <w:t xml:space="preserve">, </w:t>
            </w:r>
            <w:r w:rsidRPr="00E660D3">
              <w:rPr>
                <w:lang w:val="sv-SE"/>
              </w:rPr>
              <w:t>P5.40, P5.42, P5.45,</w:t>
            </w:r>
          </w:p>
          <w:p w14:paraId="55DF377D" w14:textId="62A61AAA" w:rsidR="004804D6" w:rsidRPr="00E660D3" w:rsidRDefault="004804D6" w:rsidP="00B135D5">
            <w:pPr>
              <w:rPr>
                <w:i/>
                <w:lang w:val="sv-SE"/>
              </w:rPr>
            </w:pPr>
            <w:r w:rsidRPr="00E660D3">
              <w:rPr>
                <w:i/>
                <w:lang w:val="sv-SE"/>
              </w:rPr>
              <w:t>(</w:t>
            </w:r>
            <w:r w:rsidR="003A15C6" w:rsidRPr="00E660D3">
              <w:rPr>
                <w:i/>
                <w:lang w:val="sv-SE"/>
              </w:rPr>
              <w:t>Beräkningsmetoder för AC-kretsar</w:t>
            </w:r>
            <w:r w:rsidRPr="00E660D3">
              <w:rPr>
                <w:i/>
                <w:lang w:val="sv-SE"/>
              </w:rPr>
              <w:t>)</w:t>
            </w:r>
          </w:p>
          <w:p w14:paraId="7D86E831" w14:textId="41ECF523" w:rsidR="004804D6" w:rsidRPr="00E660D3" w:rsidRDefault="004804D6" w:rsidP="00B135D5">
            <w:pPr>
              <w:rPr>
                <w:lang w:val="sv-SE"/>
              </w:rPr>
            </w:pPr>
          </w:p>
        </w:tc>
        <w:tc>
          <w:tcPr>
            <w:tcW w:w="2977" w:type="dxa"/>
            <w:vMerge w:val="restart"/>
            <w:vAlign w:val="center"/>
          </w:tcPr>
          <w:p w14:paraId="45F13BDC" w14:textId="77777777" w:rsidR="004804D6" w:rsidRPr="00E660D3" w:rsidRDefault="004804D6" w:rsidP="00B135D5">
            <w:pPr>
              <w:rPr>
                <w:lang w:val="sv-SE"/>
              </w:rPr>
            </w:pPr>
            <w:r w:rsidRPr="00E660D3">
              <w:rPr>
                <w:lang w:val="sv-SE"/>
              </w:rPr>
              <w:t>P6.71 (bara resonansvinkelfrekv.)</w:t>
            </w:r>
          </w:p>
          <w:p w14:paraId="3B86894D" w14:textId="529246AE" w:rsidR="004804D6" w:rsidRPr="00E660D3" w:rsidRDefault="004804D6" w:rsidP="00B135D5">
            <w:pPr>
              <w:rPr>
                <w:lang w:val="sv-SE"/>
              </w:rPr>
            </w:pPr>
            <w:r w:rsidRPr="00E660D3">
              <w:rPr>
                <w:lang w:val="sv-SE"/>
              </w:rPr>
              <w:t>P6.79 (bara resonansvinkelfrekv.)</w:t>
            </w:r>
          </w:p>
        </w:tc>
      </w:tr>
      <w:tr w:rsidR="004804D6" w:rsidRPr="0033194B" w14:paraId="252F3A99" w14:textId="16E3AC71" w:rsidTr="00B135D5">
        <w:tc>
          <w:tcPr>
            <w:tcW w:w="1277" w:type="dxa"/>
            <w:vMerge/>
            <w:vAlign w:val="center"/>
          </w:tcPr>
          <w:p w14:paraId="72CB9C14" w14:textId="681FF116" w:rsidR="004804D6" w:rsidRPr="00932EBB" w:rsidRDefault="004804D6" w:rsidP="00B135D5">
            <w:pPr>
              <w:jc w:val="center"/>
              <w:rPr>
                <w:b/>
                <w:highlight w:val="yellow"/>
                <w:lang w:val="sv-SE"/>
              </w:rPr>
            </w:pPr>
          </w:p>
        </w:tc>
        <w:tc>
          <w:tcPr>
            <w:tcW w:w="1275" w:type="dxa"/>
            <w:vAlign w:val="center"/>
          </w:tcPr>
          <w:p w14:paraId="6614DE39" w14:textId="3C59C917" w:rsidR="004804D6" w:rsidRPr="0044410F" w:rsidRDefault="002866AD" w:rsidP="00B135D5">
            <w:pPr>
              <w:jc w:val="center"/>
              <w:rPr>
                <w:lang w:val="sv-SE"/>
              </w:rPr>
            </w:pPr>
            <w:r>
              <w:rPr>
                <w:lang w:val="sv-SE"/>
              </w:rPr>
              <w:t>Fre</w:t>
            </w:r>
            <w:r w:rsidR="004804D6" w:rsidRPr="0044410F">
              <w:rPr>
                <w:lang w:val="sv-SE"/>
              </w:rPr>
              <w:t xml:space="preserve"> 13/05</w:t>
            </w:r>
          </w:p>
          <w:p w14:paraId="582746A8" w14:textId="499E19AE" w:rsidR="004804D6" w:rsidRPr="0044410F" w:rsidRDefault="004804D6" w:rsidP="00B135D5">
            <w:pPr>
              <w:jc w:val="center"/>
              <w:rPr>
                <w:lang w:val="sv-SE"/>
              </w:rPr>
            </w:pPr>
            <w:r w:rsidRPr="0044410F">
              <w:rPr>
                <w:lang w:val="sv-SE"/>
              </w:rPr>
              <w:t>8–10</w:t>
            </w:r>
          </w:p>
        </w:tc>
        <w:tc>
          <w:tcPr>
            <w:tcW w:w="1276" w:type="dxa"/>
            <w:vAlign w:val="center"/>
          </w:tcPr>
          <w:p w14:paraId="17D647EB" w14:textId="6EB7BEB5" w:rsidR="004804D6" w:rsidRPr="0044410F" w:rsidRDefault="004804D6" w:rsidP="00B135D5">
            <w:pPr>
              <w:jc w:val="center"/>
              <w:rPr>
                <w:lang w:val="sv-SE"/>
              </w:rPr>
            </w:pPr>
            <w:r w:rsidRPr="0044410F">
              <w:rPr>
                <w:lang w:val="sv-SE"/>
              </w:rPr>
              <w:t>D6</w:t>
            </w:r>
          </w:p>
        </w:tc>
        <w:tc>
          <w:tcPr>
            <w:tcW w:w="3969" w:type="dxa"/>
            <w:vAlign w:val="center"/>
          </w:tcPr>
          <w:p w14:paraId="1A1C194C" w14:textId="77777777" w:rsidR="004804D6" w:rsidRPr="0044410F" w:rsidRDefault="004804D6" w:rsidP="00B135D5">
            <w:pPr>
              <w:rPr>
                <w:lang w:val="sv-SE"/>
              </w:rPr>
            </w:pPr>
            <w:r w:rsidRPr="0044410F">
              <w:rPr>
                <w:lang w:val="sv-SE"/>
              </w:rPr>
              <w:t>P5.67, P5.64, P5.86, P6.72, E6.16</w:t>
            </w:r>
          </w:p>
          <w:p w14:paraId="1CB416CF" w14:textId="43032FAF" w:rsidR="004804D6" w:rsidRPr="0044410F" w:rsidRDefault="004804D6" w:rsidP="00B135D5">
            <w:pPr>
              <w:rPr>
                <w:i/>
                <w:lang w:val="sv-SE"/>
              </w:rPr>
            </w:pPr>
            <w:r w:rsidRPr="0044410F">
              <w:rPr>
                <w:i/>
                <w:lang w:val="sv-SE"/>
              </w:rPr>
              <w:t>(Effekt i AC-kretsar, resonans)</w:t>
            </w:r>
          </w:p>
        </w:tc>
        <w:tc>
          <w:tcPr>
            <w:tcW w:w="2977" w:type="dxa"/>
            <w:vMerge/>
            <w:vAlign w:val="center"/>
          </w:tcPr>
          <w:p w14:paraId="375B2559" w14:textId="4D620F49" w:rsidR="004804D6" w:rsidRPr="00932EBB" w:rsidRDefault="004804D6" w:rsidP="00B135D5">
            <w:pPr>
              <w:rPr>
                <w:highlight w:val="yellow"/>
                <w:lang w:val="sv-SE"/>
              </w:rPr>
            </w:pPr>
          </w:p>
        </w:tc>
      </w:tr>
      <w:tr w:rsidR="004804D6" w:rsidRPr="00895FEC" w14:paraId="21E57CB1" w14:textId="77777777" w:rsidTr="00B135D5">
        <w:tc>
          <w:tcPr>
            <w:tcW w:w="1277" w:type="dxa"/>
            <w:vMerge w:val="restart"/>
            <w:vAlign w:val="center"/>
          </w:tcPr>
          <w:p w14:paraId="2E9AD4FA" w14:textId="7C95C622" w:rsidR="004804D6" w:rsidRPr="00E660D3" w:rsidRDefault="004804D6" w:rsidP="00B135D5">
            <w:pPr>
              <w:jc w:val="center"/>
              <w:rPr>
                <w:b/>
                <w:lang w:val="sv-SE"/>
              </w:rPr>
            </w:pPr>
            <w:r w:rsidRPr="00E660D3">
              <w:rPr>
                <w:b/>
                <w:lang w:val="sv-SE"/>
              </w:rPr>
              <w:t>v20</w:t>
            </w:r>
          </w:p>
          <w:p w14:paraId="77951CCB" w14:textId="64DD538B" w:rsidR="004804D6" w:rsidRPr="00E660D3" w:rsidRDefault="004804D6" w:rsidP="00B135D5">
            <w:pPr>
              <w:jc w:val="center"/>
              <w:rPr>
                <w:b/>
                <w:lang w:val="sv-SE"/>
              </w:rPr>
            </w:pPr>
            <w:r w:rsidRPr="00E660D3">
              <w:rPr>
                <w:b/>
                <w:lang w:val="sv-SE"/>
              </w:rPr>
              <w:t>(lv9)</w:t>
            </w:r>
          </w:p>
        </w:tc>
        <w:tc>
          <w:tcPr>
            <w:tcW w:w="1275" w:type="dxa"/>
            <w:vAlign w:val="center"/>
          </w:tcPr>
          <w:p w14:paraId="5E1258F0" w14:textId="62E673EA" w:rsidR="004804D6" w:rsidRPr="00E660D3" w:rsidRDefault="004804D6" w:rsidP="00B135D5">
            <w:pPr>
              <w:jc w:val="center"/>
              <w:rPr>
                <w:lang w:val="sv-SE"/>
              </w:rPr>
            </w:pPr>
            <w:r w:rsidRPr="00E660D3">
              <w:rPr>
                <w:lang w:val="sv-SE"/>
              </w:rPr>
              <w:t>Tor 19/05</w:t>
            </w:r>
          </w:p>
          <w:p w14:paraId="2E7E9D45" w14:textId="00EAE97A" w:rsidR="004804D6" w:rsidRPr="00E660D3" w:rsidRDefault="004804D6" w:rsidP="00B135D5">
            <w:pPr>
              <w:jc w:val="center"/>
              <w:rPr>
                <w:lang w:val="sv-SE"/>
              </w:rPr>
            </w:pPr>
            <w:r w:rsidRPr="00E660D3">
              <w:rPr>
                <w:lang w:val="sv-SE"/>
              </w:rPr>
              <w:t>15:15-17</w:t>
            </w:r>
          </w:p>
        </w:tc>
        <w:tc>
          <w:tcPr>
            <w:tcW w:w="1276" w:type="dxa"/>
            <w:vAlign w:val="center"/>
          </w:tcPr>
          <w:p w14:paraId="4A642DEB" w14:textId="4F0B8B37" w:rsidR="004804D6" w:rsidRPr="00E660D3" w:rsidRDefault="004804D6" w:rsidP="00B135D5">
            <w:pPr>
              <w:jc w:val="center"/>
              <w:rPr>
                <w:lang w:val="sv-SE"/>
              </w:rPr>
            </w:pPr>
            <w:r w:rsidRPr="00E660D3">
              <w:rPr>
                <w:i/>
                <w:lang w:val="sv-SE"/>
              </w:rPr>
              <w:t>Ö6</w:t>
            </w:r>
          </w:p>
        </w:tc>
        <w:tc>
          <w:tcPr>
            <w:tcW w:w="3969" w:type="dxa"/>
            <w:vAlign w:val="center"/>
          </w:tcPr>
          <w:p w14:paraId="08E8A908" w14:textId="4A625FF8" w:rsidR="004804D6" w:rsidRPr="00432CDA" w:rsidRDefault="00432CDA" w:rsidP="00432CDA">
            <w:r w:rsidRPr="00432CDA">
              <w:t xml:space="preserve">P5.65, P5.83a, E6.11, E6.12, </w:t>
            </w:r>
            <w:r w:rsidRPr="00432CDA">
              <w:br/>
              <w:t>P6.75</w:t>
            </w:r>
            <w:r>
              <w:t xml:space="preserve">, </w:t>
            </w:r>
            <w:r w:rsidR="004804D6" w:rsidRPr="00432CDA">
              <w:t>E14.1, E14.2, E14.3, P14.6, P14.9, P14.19, P14.30</w:t>
            </w:r>
          </w:p>
          <w:p w14:paraId="00425FA6" w14:textId="0A99BBE9" w:rsidR="004804D6" w:rsidRPr="00E660D3" w:rsidRDefault="004804D6" w:rsidP="00B135D5">
            <w:pPr>
              <w:rPr>
                <w:lang w:val="sv-SE"/>
              </w:rPr>
            </w:pPr>
            <w:r w:rsidRPr="00E660D3">
              <w:rPr>
                <w:i/>
                <w:lang w:val="sv-SE"/>
              </w:rPr>
              <w:t>(</w:t>
            </w:r>
            <w:r w:rsidR="003A15C6" w:rsidRPr="0044410F">
              <w:rPr>
                <w:i/>
                <w:lang w:val="sv-SE"/>
              </w:rPr>
              <w:t>Effekt i AC-kretsar, resonans</w:t>
            </w:r>
            <w:r w:rsidR="003A15C6" w:rsidRPr="00E660D3">
              <w:rPr>
                <w:i/>
                <w:lang w:val="sv-SE"/>
              </w:rPr>
              <w:t xml:space="preserve"> </w:t>
            </w:r>
            <w:r w:rsidR="003A15C6">
              <w:rPr>
                <w:i/>
                <w:lang w:val="sv-SE"/>
              </w:rPr>
              <w:t xml:space="preserve">, </w:t>
            </w:r>
            <w:r w:rsidRPr="00E660D3">
              <w:rPr>
                <w:i/>
                <w:lang w:val="sv-SE"/>
              </w:rPr>
              <w:t>Operationsförstärkare)</w:t>
            </w:r>
          </w:p>
        </w:tc>
        <w:tc>
          <w:tcPr>
            <w:tcW w:w="2977" w:type="dxa"/>
            <w:vMerge w:val="restart"/>
            <w:vAlign w:val="center"/>
          </w:tcPr>
          <w:p w14:paraId="0D5C1D87" w14:textId="5B085166" w:rsidR="004804D6" w:rsidRPr="00E660D3" w:rsidRDefault="004804D6" w:rsidP="00B135D5">
            <w:pPr>
              <w:rPr>
                <w:lang w:val="sv-SE"/>
              </w:rPr>
            </w:pPr>
            <w:r w:rsidRPr="00E660D3">
              <w:rPr>
                <w:lang w:val="sv-SE"/>
              </w:rPr>
              <w:t>E14.5, E14.16, P14.17, P14.18, P14.20, P14.34, T14.2</w:t>
            </w:r>
          </w:p>
        </w:tc>
      </w:tr>
      <w:tr w:rsidR="004804D6" w:rsidRPr="0033194B" w14:paraId="78D2F0A3" w14:textId="77777777" w:rsidTr="00B135D5">
        <w:tc>
          <w:tcPr>
            <w:tcW w:w="1277" w:type="dxa"/>
            <w:vMerge/>
          </w:tcPr>
          <w:p w14:paraId="63CAA235" w14:textId="7D9F18DC" w:rsidR="004804D6" w:rsidRPr="00932EBB" w:rsidRDefault="004804D6" w:rsidP="004804D6">
            <w:pPr>
              <w:jc w:val="center"/>
              <w:rPr>
                <w:b/>
                <w:highlight w:val="yellow"/>
                <w:lang w:val="sv-SE"/>
              </w:rPr>
            </w:pPr>
          </w:p>
        </w:tc>
        <w:tc>
          <w:tcPr>
            <w:tcW w:w="1275" w:type="dxa"/>
            <w:vAlign w:val="center"/>
          </w:tcPr>
          <w:p w14:paraId="35D756A8" w14:textId="33DA2D72" w:rsidR="004804D6" w:rsidRPr="00E660D3" w:rsidRDefault="004804D6" w:rsidP="00B135D5">
            <w:pPr>
              <w:jc w:val="center"/>
              <w:rPr>
                <w:lang w:val="sv-SE"/>
              </w:rPr>
            </w:pPr>
            <w:r w:rsidRPr="00E660D3">
              <w:rPr>
                <w:lang w:val="sv-SE"/>
              </w:rPr>
              <w:t>Fre 20/05</w:t>
            </w:r>
          </w:p>
          <w:p w14:paraId="6FBDB054" w14:textId="63547700" w:rsidR="004804D6" w:rsidRPr="00E660D3" w:rsidRDefault="004804D6" w:rsidP="00B135D5">
            <w:pPr>
              <w:jc w:val="center"/>
              <w:rPr>
                <w:lang w:val="sv-SE"/>
              </w:rPr>
            </w:pPr>
            <w:r w:rsidRPr="00E660D3">
              <w:rPr>
                <w:lang w:val="sv-SE"/>
              </w:rPr>
              <w:t>8-10</w:t>
            </w:r>
          </w:p>
        </w:tc>
        <w:tc>
          <w:tcPr>
            <w:tcW w:w="1276" w:type="dxa"/>
            <w:vAlign w:val="center"/>
          </w:tcPr>
          <w:p w14:paraId="5B2287FE" w14:textId="033181B4" w:rsidR="004804D6" w:rsidRPr="00E660D3" w:rsidRDefault="004804D6" w:rsidP="00B135D5">
            <w:pPr>
              <w:jc w:val="center"/>
              <w:rPr>
                <w:lang w:val="sv-SE"/>
              </w:rPr>
            </w:pPr>
            <w:r w:rsidRPr="00E660D3">
              <w:rPr>
                <w:lang w:val="sv-SE"/>
              </w:rPr>
              <w:t>D7</w:t>
            </w:r>
          </w:p>
        </w:tc>
        <w:tc>
          <w:tcPr>
            <w:tcW w:w="3969" w:type="dxa"/>
            <w:vAlign w:val="center"/>
          </w:tcPr>
          <w:p w14:paraId="1D497E68" w14:textId="77777777" w:rsidR="004804D6" w:rsidRPr="00E660D3" w:rsidRDefault="004804D6" w:rsidP="00B135D5">
            <w:pPr>
              <w:rPr>
                <w:lang w:val="sv-SE"/>
              </w:rPr>
            </w:pPr>
            <w:r w:rsidRPr="00E660D3">
              <w:rPr>
                <w:lang w:val="sv-SE"/>
              </w:rPr>
              <w:t>E14.4, E14.6, E14.17, P14.10, P14.32</w:t>
            </w:r>
          </w:p>
          <w:p w14:paraId="56C7F051" w14:textId="27830F1C" w:rsidR="004804D6" w:rsidRPr="00E660D3" w:rsidRDefault="004804D6" w:rsidP="00B135D5">
            <w:pPr>
              <w:rPr>
                <w:lang w:val="sv-SE"/>
              </w:rPr>
            </w:pPr>
            <w:r w:rsidRPr="00E660D3">
              <w:rPr>
                <w:i/>
                <w:lang w:val="sv-SE"/>
              </w:rPr>
              <w:t>(Operationsförstärkare)</w:t>
            </w:r>
          </w:p>
        </w:tc>
        <w:tc>
          <w:tcPr>
            <w:tcW w:w="2977" w:type="dxa"/>
            <w:vMerge/>
            <w:vAlign w:val="center"/>
          </w:tcPr>
          <w:p w14:paraId="4F5B337C" w14:textId="2BB35FDE" w:rsidR="004804D6" w:rsidRPr="00932EBB" w:rsidRDefault="004804D6" w:rsidP="004804D6">
            <w:pPr>
              <w:rPr>
                <w:i/>
                <w:highlight w:val="yellow"/>
                <w:lang w:val="sv-SE"/>
              </w:rPr>
            </w:pPr>
          </w:p>
        </w:tc>
      </w:tr>
    </w:tbl>
    <w:p w14:paraId="28DEF565" w14:textId="77777777" w:rsidR="00C80A89" w:rsidRPr="00895FEC" w:rsidRDefault="00087930" w:rsidP="00B03659">
      <w:pPr>
        <w:tabs>
          <w:tab w:val="left" w:pos="1080"/>
          <w:tab w:val="left" w:pos="1980"/>
        </w:tabs>
        <w:rPr>
          <w:b/>
          <w:lang w:val="sv-SE"/>
        </w:rPr>
      </w:pPr>
      <w:r w:rsidRPr="00895FEC">
        <w:rPr>
          <w:lang w:val="sv-SE"/>
        </w:rPr>
        <w:tab/>
      </w:r>
    </w:p>
    <w:p w14:paraId="0C78F8D0" w14:textId="77777777" w:rsidR="00C80A89" w:rsidRPr="00895FEC" w:rsidRDefault="00C80A89" w:rsidP="00B03659">
      <w:pPr>
        <w:tabs>
          <w:tab w:val="left" w:pos="1080"/>
          <w:tab w:val="left" w:pos="1980"/>
        </w:tabs>
        <w:rPr>
          <w:b/>
          <w:lang w:val="sv-SE"/>
        </w:rPr>
      </w:pPr>
    </w:p>
    <w:p w14:paraId="6F5E828C" w14:textId="77777777" w:rsidR="00247D09" w:rsidRPr="00895FEC" w:rsidRDefault="00247D09" w:rsidP="00247D09">
      <w:pPr>
        <w:tabs>
          <w:tab w:val="left" w:pos="1080"/>
          <w:tab w:val="left" w:pos="1980"/>
        </w:tabs>
        <w:ind w:left="-142"/>
        <w:rPr>
          <w:lang w:val="sv-SE"/>
        </w:rPr>
      </w:pPr>
      <w:r w:rsidRPr="00895FEC">
        <w:rPr>
          <w:lang w:val="sv-SE"/>
        </w:rPr>
        <w:t xml:space="preserve">Svar till uppgifter i kursboken finns på bokens </w:t>
      </w:r>
      <w:r w:rsidRPr="00895FEC">
        <w:rPr>
          <w:i/>
          <w:lang w:val="sv-SE"/>
        </w:rPr>
        <w:t>Companion Website</w:t>
      </w:r>
      <w:r w:rsidRPr="00895FEC">
        <w:rPr>
          <w:lang w:val="sv-SE"/>
        </w:rPr>
        <w:t xml:space="preserve">. </w:t>
      </w:r>
    </w:p>
    <w:p w14:paraId="1088027C" w14:textId="4A1215B0" w:rsidR="00C80A89" w:rsidRPr="00895FEC" w:rsidRDefault="00247D09" w:rsidP="00247D09">
      <w:pPr>
        <w:tabs>
          <w:tab w:val="left" w:pos="1080"/>
          <w:tab w:val="left" w:pos="1980"/>
        </w:tabs>
        <w:ind w:left="-142"/>
        <w:rPr>
          <w:lang w:val="sv-SE"/>
        </w:rPr>
      </w:pPr>
      <w:r w:rsidRPr="00895FEC">
        <w:rPr>
          <w:lang w:val="sv-SE"/>
        </w:rPr>
        <w:t>Webbadress och accesskod finns i kursboken.</w:t>
      </w:r>
    </w:p>
    <w:p w14:paraId="32D6DC93" w14:textId="5DC6F99A" w:rsidR="002977DA" w:rsidRPr="00895FEC" w:rsidRDefault="002977DA" w:rsidP="00247D09">
      <w:pPr>
        <w:tabs>
          <w:tab w:val="left" w:pos="1080"/>
          <w:tab w:val="left" w:pos="1980"/>
        </w:tabs>
        <w:ind w:left="-142"/>
        <w:rPr>
          <w:lang w:val="sv-SE"/>
        </w:rPr>
      </w:pPr>
      <w:r w:rsidRPr="00895FEC">
        <w:rPr>
          <w:lang w:val="sv-SE"/>
        </w:rPr>
        <w:t>Se TimeEdit för senaste schema.</w:t>
      </w:r>
    </w:p>
    <w:p w14:paraId="1D3F7048" w14:textId="77777777" w:rsidR="00247D09" w:rsidRPr="00895FEC" w:rsidRDefault="00247D09" w:rsidP="00354741">
      <w:pPr>
        <w:tabs>
          <w:tab w:val="left" w:pos="1080"/>
          <w:tab w:val="left" w:pos="1980"/>
        </w:tabs>
        <w:ind w:left="-142"/>
        <w:rPr>
          <w:b/>
          <w:u w:val="single"/>
          <w:lang w:val="sv-SE"/>
        </w:rPr>
      </w:pPr>
    </w:p>
    <w:p w14:paraId="7F95226E" w14:textId="77777777" w:rsidR="00750BF6" w:rsidRPr="00750BF6" w:rsidRDefault="00750BF6" w:rsidP="00750BF6">
      <w:pPr>
        <w:pStyle w:val="Heading1"/>
        <w:rPr>
          <w:rFonts w:ascii="Times New Roman" w:hAnsi="Times New Roman"/>
        </w:rPr>
      </w:pPr>
      <w:r w:rsidRPr="00750BF6">
        <w:rPr>
          <w:rFonts w:ascii="Times New Roman" w:hAnsi="Times New Roman"/>
        </w:rPr>
        <w:t>Electric fields literature:</w:t>
      </w:r>
    </w:p>
    <w:p w14:paraId="1756CFDF" w14:textId="77777777" w:rsidR="00750BF6" w:rsidRPr="00750BF6" w:rsidRDefault="00750BF6" w:rsidP="00750BF6">
      <w:pPr>
        <w:tabs>
          <w:tab w:val="left" w:pos="1080"/>
          <w:tab w:val="left" w:pos="1980"/>
        </w:tabs>
      </w:pPr>
    </w:p>
    <w:p w14:paraId="787165DD" w14:textId="77777777" w:rsidR="00750BF6" w:rsidRPr="00750BF6" w:rsidRDefault="00750BF6" w:rsidP="00750BF6">
      <w:r w:rsidRPr="00750BF6">
        <w:t xml:space="preserve">As the course literature, the following materials from Physnet are suggested: </w:t>
      </w:r>
    </w:p>
    <w:p w14:paraId="315DD6E8" w14:textId="77777777" w:rsidR="00750BF6" w:rsidRPr="00750BF6" w:rsidRDefault="002F5228" w:rsidP="00750BF6">
      <w:hyperlink r:id="rId7" w:history="1">
        <w:r w:rsidR="00750BF6" w:rsidRPr="00750BF6">
          <w:rPr>
            <w:rStyle w:val="Hyperlink"/>
          </w:rPr>
          <w:t>http://www.physnet.org</w:t>
        </w:r>
      </w:hyperlink>
      <w:r w:rsidR="00750BF6" w:rsidRPr="00750BF6">
        <w:t xml:space="preserve">. </w:t>
      </w:r>
    </w:p>
    <w:p w14:paraId="780A536D" w14:textId="77777777" w:rsidR="00750BF6" w:rsidRPr="00750BF6" w:rsidRDefault="00750BF6" w:rsidP="00750BF6"/>
    <w:p w14:paraId="3F2F71F0" w14:textId="77777777" w:rsidR="00750BF6" w:rsidRPr="00750BF6" w:rsidRDefault="00750BF6" w:rsidP="00750BF6"/>
    <w:p w14:paraId="1A32C90D" w14:textId="77777777" w:rsidR="00750BF6" w:rsidRPr="00750BF6" w:rsidRDefault="00750BF6" w:rsidP="00750BF6">
      <w:pPr>
        <w:rPr>
          <w:b/>
        </w:rPr>
      </w:pPr>
      <w:r w:rsidRPr="00750BF6">
        <w:rPr>
          <w:b/>
        </w:rPr>
        <w:t>Lecture 1: Electric field</w:t>
      </w:r>
    </w:p>
    <w:p w14:paraId="2957A86E" w14:textId="77777777" w:rsidR="00750BF6" w:rsidRPr="00750BF6" w:rsidRDefault="00750BF6" w:rsidP="00750BF6"/>
    <w:p w14:paraId="22E539FD" w14:textId="77777777" w:rsidR="00750BF6" w:rsidRPr="00750BF6" w:rsidRDefault="00750BF6" w:rsidP="00750BF6">
      <w:r w:rsidRPr="00750BF6">
        <w:t>1a) Point charge: field and force</w:t>
      </w:r>
    </w:p>
    <w:p w14:paraId="4EEE50F6" w14:textId="77777777" w:rsidR="00750BF6" w:rsidRPr="00750BF6" w:rsidRDefault="002F5228" w:rsidP="00750BF6">
      <w:hyperlink r:id="rId8" w:history="1">
        <w:r w:rsidR="00750BF6" w:rsidRPr="00750BF6">
          <w:rPr>
            <w:rStyle w:val="Hyperlink"/>
          </w:rPr>
          <w:t>http://www.physnet.org/modules/pdf_modules/m115.pdf</w:t>
        </w:r>
      </w:hyperlink>
    </w:p>
    <w:p w14:paraId="27A4D418" w14:textId="77777777" w:rsidR="00750BF6" w:rsidRPr="00750BF6" w:rsidRDefault="00750BF6" w:rsidP="00750BF6">
      <w:r w:rsidRPr="00750BF6">
        <w:t>1b) Coulomb's law</w:t>
      </w:r>
      <w:r w:rsidRPr="00750BF6">
        <w:tab/>
      </w:r>
      <w:r w:rsidRPr="00750BF6">
        <w:tab/>
      </w:r>
    </w:p>
    <w:p w14:paraId="796977AE" w14:textId="77777777" w:rsidR="00750BF6" w:rsidRPr="00750BF6" w:rsidRDefault="002F5228" w:rsidP="00750BF6">
      <w:hyperlink r:id="rId9" w:history="1">
        <w:r w:rsidR="00750BF6" w:rsidRPr="00750BF6">
          <w:rPr>
            <w:rStyle w:val="Hyperlink"/>
          </w:rPr>
          <w:t>http://www.physnet.org/modules/pdf_modules/m114.pdf</w:t>
        </w:r>
      </w:hyperlink>
    </w:p>
    <w:p w14:paraId="5E213BAE" w14:textId="77777777" w:rsidR="00750BF6" w:rsidRPr="00750BF6" w:rsidRDefault="00750BF6" w:rsidP="00750BF6">
      <w:r w:rsidRPr="00750BF6">
        <w:t>1c) Dipole</w:t>
      </w:r>
      <w:r w:rsidRPr="00750BF6">
        <w:tab/>
      </w:r>
      <w:r w:rsidRPr="00750BF6">
        <w:tab/>
      </w:r>
      <w:r w:rsidRPr="00750BF6">
        <w:tab/>
      </w:r>
    </w:p>
    <w:p w14:paraId="3BFB6A96" w14:textId="77777777" w:rsidR="00750BF6" w:rsidRPr="00750BF6" w:rsidRDefault="002F5228" w:rsidP="00750BF6">
      <w:hyperlink r:id="rId10" w:history="1">
        <w:r w:rsidR="00750BF6" w:rsidRPr="00750BF6">
          <w:rPr>
            <w:rStyle w:val="Hyperlink"/>
          </w:rPr>
          <w:t>http://www.physnet.org/modules/pdf_modules/m120.pdf</w:t>
        </w:r>
      </w:hyperlink>
    </w:p>
    <w:p w14:paraId="3734D74E" w14:textId="77777777" w:rsidR="00750BF6" w:rsidRPr="00750BF6" w:rsidRDefault="00750BF6" w:rsidP="00750BF6">
      <w:r w:rsidRPr="00750BF6">
        <w:t xml:space="preserve">1d) Gauss law: sphere: </w:t>
      </w:r>
      <w:r w:rsidRPr="00750BF6">
        <w:tab/>
      </w:r>
    </w:p>
    <w:p w14:paraId="0134AAE0" w14:textId="77777777" w:rsidR="00750BF6" w:rsidRPr="00750BF6" w:rsidRDefault="002F5228" w:rsidP="00750BF6">
      <w:hyperlink r:id="rId11" w:history="1">
        <w:r w:rsidR="00750BF6" w:rsidRPr="00750BF6">
          <w:rPr>
            <w:rStyle w:val="Hyperlink"/>
          </w:rPr>
          <w:t>http://www.physnet.org/modules/pdf_modules/m132.pdf</w:t>
        </w:r>
      </w:hyperlink>
    </w:p>
    <w:p w14:paraId="5C8BF730" w14:textId="77777777" w:rsidR="00750BF6" w:rsidRPr="00750BF6" w:rsidRDefault="00750BF6" w:rsidP="00750BF6">
      <w:r w:rsidRPr="00750BF6">
        <w:t xml:space="preserve">1e) Gauss law: cylinder: </w:t>
      </w:r>
      <w:r w:rsidRPr="00750BF6">
        <w:tab/>
      </w:r>
    </w:p>
    <w:p w14:paraId="0096E5E7" w14:textId="77777777" w:rsidR="00750BF6" w:rsidRPr="00750BF6" w:rsidRDefault="002F5228" w:rsidP="00750BF6">
      <w:hyperlink r:id="rId12" w:history="1">
        <w:r w:rsidR="00750BF6" w:rsidRPr="00750BF6">
          <w:rPr>
            <w:rStyle w:val="Hyperlink"/>
          </w:rPr>
          <w:t>http://www.physnet.org/modules/pdf_modules/m133.pdf</w:t>
        </w:r>
      </w:hyperlink>
    </w:p>
    <w:p w14:paraId="37FE785B" w14:textId="77777777" w:rsidR="00750BF6" w:rsidRPr="00750BF6" w:rsidRDefault="00750BF6" w:rsidP="00750BF6"/>
    <w:p w14:paraId="385BFFB2" w14:textId="77777777" w:rsidR="00750BF6" w:rsidRPr="00750BF6" w:rsidRDefault="00750BF6" w:rsidP="00750BF6">
      <w:pPr>
        <w:rPr>
          <w:i/>
        </w:rPr>
      </w:pPr>
      <w:r w:rsidRPr="00750BF6">
        <w:rPr>
          <w:i/>
        </w:rPr>
        <w:t>Additional material to L1:</w:t>
      </w:r>
    </w:p>
    <w:p w14:paraId="3C6D1D4A" w14:textId="77777777" w:rsidR="00750BF6" w:rsidRPr="00750BF6" w:rsidRDefault="00750BF6" w:rsidP="00750BF6">
      <w:r w:rsidRPr="00750BF6">
        <w:t>Electric force on charged particle</w:t>
      </w:r>
    </w:p>
    <w:p w14:paraId="4109809E" w14:textId="77777777" w:rsidR="00750BF6" w:rsidRPr="00750BF6" w:rsidRDefault="002F5228" w:rsidP="00750BF6">
      <w:hyperlink r:id="rId13" w:history="1">
        <w:r w:rsidR="00750BF6" w:rsidRPr="00750BF6">
          <w:rPr>
            <w:rStyle w:val="Hyperlink"/>
          </w:rPr>
          <w:t>http://www.physnet.org/modules/pdf_modules/m411.pdf</w:t>
        </w:r>
      </w:hyperlink>
    </w:p>
    <w:p w14:paraId="2497F3FC" w14:textId="77777777" w:rsidR="00750BF6" w:rsidRPr="00750BF6" w:rsidRDefault="00750BF6" w:rsidP="00750BF6">
      <w:r w:rsidRPr="00750BF6">
        <w:t xml:space="preserve">E-field: </w:t>
      </w:r>
    </w:p>
    <w:p w14:paraId="7477C211" w14:textId="77777777" w:rsidR="00750BF6" w:rsidRPr="00750BF6" w:rsidRDefault="002F5228" w:rsidP="00750BF6">
      <w:hyperlink r:id="rId14" w:history="1">
        <w:r w:rsidR="00750BF6" w:rsidRPr="00750BF6">
          <w:rPr>
            <w:rStyle w:val="Hyperlink"/>
          </w:rPr>
          <w:t>http://www.physnet.org/modules/pdf_modules/m419.pdf</w:t>
        </w:r>
      </w:hyperlink>
    </w:p>
    <w:p w14:paraId="315CF6DF" w14:textId="77777777" w:rsidR="00750BF6" w:rsidRPr="00750BF6" w:rsidRDefault="00750BF6" w:rsidP="00750BF6"/>
    <w:p w14:paraId="567783AE" w14:textId="77777777" w:rsidR="00750BF6" w:rsidRPr="00750BF6" w:rsidRDefault="00750BF6" w:rsidP="00750BF6"/>
    <w:p w14:paraId="604DE005" w14:textId="77777777" w:rsidR="00750BF6" w:rsidRDefault="00750BF6">
      <w:pPr>
        <w:rPr>
          <w:b/>
        </w:rPr>
      </w:pPr>
      <w:r>
        <w:rPr>
          <w:b/>
        </w:rPr>
        <w:br w:type="page"/>
      </w:r>
    </w:p>
    <w:p w14:paraId="42038CAB" w14:textId="71B8F9A3" w:rsidR="00750BF6" w:rsidRPr="00750BF6" w:rsidRDefault="00750BF6" w:rsidP="00750BF6">
      <w:pPr>
        <w:rPr>
          <w:b/>
        </w:rPr>
      </w:pPr>
      <w:r w:rsidRPr="00750BF6">
        <w:rPr>
          <w:b/>
        </w:rPr>
        <w:lastRenderedPageBreak/>
        <w:t>Lecture 2: Potential</w:t>
      </w:r>
    </w:p>
    <w:p w14:paraId="1D384986" w14:textId="77777777" w:rsidR="00750BF6" w:rsidRPr="00750BF6" w:rsidRDefault="00750BF6" w:rsidP="00750BF6">
      <w:r w:rsidRPr="00750BF6">
        <w:t>2a) Potential</w:t>
      </w:r>
      <w:r w:rsidRPr="00750BF6">
        <w:tab/>
      </w:r>
      <w:r w:rsidRPr="00750BF6">
        <w:tab/>
      </w:r>
    </w:p>
    <w:p w14:paraId="13696583" w14:textId="77777777" w:rsidR="00750BF6" w:rsidRPr="00750BF6" w:rsidRDefault="002F5228" w:rsidP="00750BF6">
      <w:hyperlink r:id="rId15" w:history="1">
        <w:r w:rsidR="00750BF6" w:rsidRPr="00750BF6">
          <w:rPr>
            <w:rStyle w:val="Hyperlink"/>
          </w:rPr>
          <w:t>http://www.physnet.org/modules/pdf_modules/m116.pdf</w:t>
        </w:r>
      </w:hyperlink>
    </w:p>
    <w:p w14:paraId="4D67FF2C" w14:textId="77777777" w:rsidR="00750BF6" w:rsidRPr="00750BF6" w:rsidRDefault="00750BF6" w:rsidP="00750BF6">
      <w:r w:rsidRPr="00750BF6">
        <w:t>2b) Energy in E-field</w:t>
      </w:r>
      <w:r w:rsidRPr="00750BF6">
        <w:tab/>
      </w:r>
    </w:p>
    <w:p w14:paraId="29B517BF" w14:textId="77777777" w:rsidR="00750BF6" w:rsidRPr="00750BF6" w:rsidRDefault="002F5228" w:rsidP="00750BF6">
      <w:hyperlink r:id="rId16" w:history="1">
        <w:r w:rsidR="00750BF6" w:rsidRPr="00750BF6">
          <w:rPr>
            <w:rStyle w:val="Hyperlink"/>
          </w:rPr>
          <w:t>http://www.physnet.org/modules/pdf_modules/m117.pdf</w:t>
        </w:r>
      </w:hyperlink>
    </w:p>
    <w:p w14:paraId="235CCF48" w14:textId="77777777" w:rsidR="00750BF6" w:rsidRPr="00750BF6" w:rsidRDefault="00750BF6" w:rsidP="00750BF6">
      <w:r w:rsidRPr="00750BF6">
        <w:t>2c) El. properties of materials</w:t>
      </w:r>
      <w:r w:rsidRPr="00750BF6">
        <w:tab/>
      </w:r>
    </w:p>
    <w:p w14:paraId="3A88CF47" w14:textId="77777777" w:rsidR="00750BF6" w:rsidRPr="00750BF6" w:rsidRDefault="002F5228" w:rsidP="00750BF6">
      <w:hyperlink r:id="rId17" w:history="1">
        <w:r w:rsidR="00750BF6" w:rsidRPr="00750BF6">
          <w:rPr>
            <w:rStyle w:val="Hyperlink"/>
          </w:rPr>
          <w:t>http://www.physnet.org/modules/pdf_modules/m421.pdf</w:t>
        </w:r>
      </w:hyperlink>
    </w:p>
    <w:p w14:paraId="2D84B3A1" w14:textId="77777777" w:rsidR="00750BF6" w:rsidRPr="00750BF6" w:rsidRDefault="00750BF6" w:rsidP="00750BF6">
      <w:r w:rsidRPr="00750BF6">
        <w:t>2d) Capacitance</w:t>
      </w:r>
      <w:r w:rsidRPr="00750BF6">
        <w:tab/>
      </w:r>
      <w:r w:rsidRPr="00750BF6">
        <w:tab/>
      </w:r>
    </w:p>
    <w:p w14:paraId="56EC0359" w14:textId="77777777" w:rsidR="00750BF6" w:rsidRPr="00750BF6" w:rsidRDefault="002F5228" w:rsidP="00750BF6">
      <w:hyperlink r:id="rId18" w:history="1">
        <w:r w:rsidR="00750BF6" w:rsidRPr="00750BF6">
          <w:rPr>
            <w:rStyle w:val="Hyperlink"/>
          </w:rPr>
          <w:t>http://www.physnet.org/modules/pdf_modules/m422.pdf</w:t>
        </w:r>
      </w:hyperlink>
    </w:p>
    <w:p w14:paraId="374961B2" w14:textId="77777777" w:rsidR="00750BF6" w:rsidRPr="00750BF6" w:rsidRDefault="00750BF6" w:rsidP="00750BF6">
      <w:pPr>
        <w:rPr>
          <w:lang w:val="es-MX"/>
        </w:rPr>
      </w:pPr>
      <w:r w:rsidRPr="00750BF6">
        <w:rPr>
          <w:lang w:val="es-MX"/>
        </w:rPr>
        <w:t>2e) Current</w:t>
      </w:r>
    </w:p>
    <w:p w14:paraId="1535C6E1" w14:textId="77777777" w:rsidR="00750BF6" w:rsidRPr="00750BF6" w:rsidRDefault="002F5228" w:rsidP="00750BF6">
      <w:pPr>
        <w:rPr>
          <w:lang w:val="es-MX"/>
        </w:rPr>
      </w:pPr>
      <w:hyperlink r:id="rId19" w:history="1">
        <w:r w:rsidR="00750BF6" w:rsidRPr="00750BF6">
          <w:rPr>
            <w:rStyle w:val="Hyperlink"/>
            <w:lang w:val="es-MX"/>
          </w:rPr>
          <w:t>http://www.physnet.org/modules/pdf_modules/m423.pdf</w:t>
        </w:r>
      </w:hyperlink>
    </w:p>
    <w:p w14:paraId="4B1B57B7" w14:textId="77777777" w:rsidR="00750BF6" w:rsidRPr="00750BF6" w:rsidRDefault="00750BF6" w:rsidP="00750BF6">
      <w:r w:rsidRPr="00750BF6">
        <w:t>2f) Resistivity</w:t>
      </w:r>
      <w:r w:rsidRPr="00750BF6">
        <w:tab/>
      </w:r>
      <w:r w:rsidRPr="00750BF6">
        <w:tab/>
      </w:r>
    </w:p>
    <w:p w14:paraId="7300E73C" w14:textId="77777777" w:rsidR="00750BF6" w:rsidRPr="00750BF6" w:rsidRDefault="002F5228" w:rsidP="00750BF6">
      <w:hyperlink r:id="rId20" w:history="1">
        <w:r w:rsidR="00750BF6" w:rsidRPr="00750BF6">
          <w:rPr>
            <w:rStyle w:val="Hyperlink"/>
          </w:rPr>
          <w:t>http://www.physnet.org/modules/pdf_modules/m424.pdf</w:t>
        </w:r>
      </w:hyperlink>
    </w:p>
    <w:p w14:paraId="04B3EE40" w14:textId="77777777" w:rsidR="00750BF6" w:rsidRPr="00750BF6" w:rsidRDefault="00750BF6" w:rsidP="00750BF6"/>
    <w:p w14:paraId="05C7ADB3" w14:textId="77777777" w:rsidR="00750BF6" w:rsidRPr="00750BF6" w:rsidRDefault="00750BF6" w:rsidP="00750BF6">
      <w:pPr>
        <w:rPr>
          <w:i/>
        </w:rPr>
      </w:pPr>
      <w:r w:rsidRPr="00750BF6">
        <w:rPr>
          <w:i/>
        </w:rPr>
        <w:t>additional material to L2:</w:t>
      </w:r>
    </w:p>
    <w:p w14:paraId="585F5217" w14:textId="77777777" w:rsidR="00750BF6" w:rsidRPr="00750BF6" w:rsidRDefault="00750BF6" w:rsidP="00750BF6">
      <w:r w:rsidRPr="00750BF6">
        <w:t>Electric potential</w:t>
      </w:r>
    </w:p>
    <w:p w14:paraId="5BDD20AF" w14:textId="77777777" w:rsidR="00750BF6" w:rsidRPr="00750BF6" w:rsidRDefault="002F5228" w:rsidP="00750BF6">
      <w:hyperlink r:id="rId21" w:history="1">
        <w:r w:rsidR="00750BF6" w:rsidRPr="00750BF6">
          <w:rPr>
            <w:rStyle w:val="Hyperlink"/>
          </w:rPr>
          <w:t>http://www.physnet.org/modules/pdf_modules/m420.pdf</w:t>
        </w:r>
      </w:hyperlink>
    </w:p>
    <w:p w14:paraId="4D3BBBBB" w14:textId="77777777" w:rsidR="00750BF6" w:rsidRPr="00750BF6" w:rsidRDefault="00750BF6" w:rsidP="00750BF6">
      <w:r w:rsidRPr="00750BF6">
        <w:t xml:space="preserve">Capacitance &amp; capacitors </w:t>
      </w:r>
    </w:p>
    <w:p w14:paraId="079DCCD4" w14:textId="77777777" w:rsidR="00750BF6" w:rsidRPr="00750BF6" w:rsidRDefault="002F5228" w:rsidP="00750BF6">
      <w:hyperlink r:id="rId22" w:history="1">
        <w:r w:rsidR="00750BF6" w:rsidRPr="00750BF6">
          <w:rPr>
            <w:rStyle w:val="Hyperlink"/>
          </w:rPr>
          <w:t>http://www.physnet.org/modules/pdf_modules/m135.pdf</w:t>
        </w:r>
      </w:hyperlink>
    </w:p>
    <w:p w14:paraId="4BC796F7" w14:textId="77777777" w:rsidR="00750BF6" w:rsidRPr="00750BF6" w:rsidRDefault="00750BF6" w:rsidP="00750BF6"/>
    <w:p w14:paraId="42F7532D" w14:textId="77777777" w:rsidR="00750BF6" w:rsidRPr="00750BF6" w:rsidRDefault="00750BF6" w:rsidP="00750BF6"/>
    <w:p w14:paraId="253ED033" w14:textId="77777777" w:rsidR="00750BF6" w:rsidRPr="00750BF6" w:rsidRDefault="00750BF6" w:rsidP="00750BF6">
      <w:pPr>
        <w:rPr>
          <w:b/>
        </w:rPr>
      </w:pPr>
      <w:r w:rsidRPr="00750BF6">
        <w:rPr>
          <w:b/>
        </w:rPr>
        <w:t>Lecture 3: Magnetic field</w:t>
      </w:r>
    </w:p>
    <w:p w14:paraId="75C5E8C0" w14:textId="77777777" w:rsidR="00750BF6" w:rsidRPr="00750BF6" w:rsidRDefault="00750BF6" w:rsidP="00750BF6">
      <w:r w:rsidRPr="00750BF6">
        <w:t>3a) Magnetic field</w:t>
      </w:r>
    </w:p>
    <w:p w14:paraId="447EFEBE" w14:textId="77777777" w:rsidR="00750BF6" w:rsidRPr="00750BF6" w:rsidRDefault="002F5228" w:rsidP="00750BF6">
      <w:pPr>
        <w:rPr>
          <w:color w:val="0000FF"/>
          <w:u w:val="single"/>
        </w:rPr>
      </w:pPr>
      <w:hyperlink r:id="rId23" w:history="1">
        <w:r w:rsidR="00750BF6" w:rsidRPr="00750BF6">
          <w:rPr>
            <w:rStyle w:val="Hyperlink"/>
          </w:rPr>
          <w:t>http://www.physnet.org/modules/pdf_modules/m426.pdf</w:t>
        </w:r>
      </w:hyperlink>
    </w:p>
    <w:p w14:paraId="56FF9591" w14:textId="77777777" w:rsidR="00750BF6" w:rsidRPr="00750BF6" w:rsidRDefault="00750BF6" w:rsidP="00750BF6">
      <w:r w:rsidRPr="00750BF6">
        <w:t>3b) Magnets</w:t>
      </w:r>
      <w:r w:rsidRPr="00750BF6">
        <w:tab/>
      </w:r>
      <w:r w:rsidRPr="00750BF6">
        <w:tab/>
      </w:r>
      <w:r w:rsidRPr="00750BF6">
        <w:tab/>
      </w:r>
    </w:p>
    <w:p w14:paraId="2619ADA6" w14:textId="77777777" w:rsidR="00750BF6" w:rsidRPr="00750BF6" w:rsidRDefault="002F5228" w:rsidP="00750BF6">
      <w:hyperlink r:id="rId24" w:history="1">
        <w:r w:rsidR="00750BF6" w:rsidRPr="00750BF6">
          <w:rPr>
            <w:rStyle w:val="Hyperlink"/>
          </w:rPr>
          <w:t>http://www.physnet.org/modules/pdf_modules/m366.pdf</w:t>
        </w:r>
      </w:hyperlink>
    </w:p>
    <w:p w14:paraId="42278834" w14:textId="77777777" w:rsidR="00750BF6" w:rsidRPr="00750BF6" w:rsidRDefault="00750BF6" w:rsidP="00750BF6">
      <w:r w:rsidRPr="00750BF6">
        <w:t>3c) Ampere's law</w:t>
      </w:r>
      <w:r w:rsidRPr="00750BF6">
        <w:tab/>
      </w:r>
      <w:r w:rsidRPr="00750BF6">
        <w:tab/>
      </w:r>
    </w:p>
    <w:p w14:paraId="01A11700" w14:textId="77777777" w:rsidR="00750BF6" w:rsidRPr="00750BF6" w:rsidRDefault="002F5228" w:rsidP="00750BF6">
      <w:hyperlink r:id="rId25" w:history="1">
        <w:r w:rsidR="00750BF6" w:rsidRPr="00750BF6">
          <w:rPr>
            <w:rStyle w:val="Hyperlink"/>
          </w:rPr>
          <w:t>http://www.physnet.org/modules/pdf_modules/m138.pdf</w:t>
        </w:r>
      </w:hyperlink>
    </w:p>
    <w:p w14:paraId="1BFC01E4" w14:textId="77777777" w:rsidR="00750BF6" w:rsidRPr="00750BF6" w:rsidRDefault="00750BF6" w:rsidP="00750BF6"/>
    <w:p w14:paraId="2DE145B9" w14:textId="77777777" w:rsidR="00750BF6" w:rsidRPr="00750BF6" w:rsidRDefault="00750BF6" w:rsidP="00750BF6">
      <w:pPr>
        <w:rPr>
          <w:b/>
        </w:rPr>
      </w:pPr>
      <w:r w:rsidRPr="00750BF6">
        <w:rPr>
          <w:b/>
        </w:rPr>
        <w:t>Lecture 4: Induction &amp; EM waves</w:t>
      </w:r>
    </w:p>
    <w:p w14:paraId="363C8A89" w14:textId="77777777" w:rsidR="00750BF6" w:rsidRPr="00750BF6" w:rsidRDefault="00750BF6" w:rsidP="00750BF6">
      <w:r w:rsidRPr="00750BF6">
        <w:t>4a) Faraday's law</w:t>
      </w:r>
      <w:r w:rsidRPr="00750BF6">
        <w:tab/>
      </w:r>
      <w:r w:rsidRPr="00750BF6">
        <w:tab/>
      </w:r>
    </w:p>
    <w:p w14:paraId="4B9B6E11" w14:textId="77777777" w:rsidR="00750BF6" w:rsidRPr="00750BF6" w:rsidRDefault="002F5228" w:rsidP="00750BF6">
      <w:hyperlink r:id="rId26" w:history="1">
        <w:r w:rsidR="00750BF6" w:rsidRPr="00750BF6">
          <w:rPr>
            <w:rStyle w:val="Hyperlink"/>
          </w:rPr>
          <w:t>http://www.physnet.org/modules/pdf_modules/m142.pdf</w:t>
        </w:r>
      </w:hyperlink>
    </w:p>
    <w:p w14:paraId="24DA5E7D" w14:textId="77777777" w:rsidR="00750BF6" w:rsidRPr="00750BF6" w:rsidRDefault="00750BF6" w:rsidP="00750BF6">
      <w:r w:rsidRPr="00750BF6">
        <w:t>4b) Self-inductance and inductors</w:t>
      </w:r>
    </w:p>
    <w:p w14:paraId="6867B2DB" w14:textId="77777777" w:rsidR="00750BF6" w:rsidRPr="00750BF6" w:rsidRDefault="002F5228" w:rsidP="00750BF6">
      <w:hyperlink r:id="rId27" w:history="1">
        <w:r w:rsidR="00750BF6" w:rsidRPr="00750BF6">
          <w:rPr>
            <w:rStyle w:val="Hyperlink"/>
          </w:rPr>
          <w:t>http://www.physnet.org/modules/pdf_modules/m144.pdf</w:t>
        </w:r>
      </w:hyperlink>
    </w:p>
    <w:p w14:paraId="6D456667" w14:textId="77777777" w:rsidR="00750BF6" w:rsidRPr="00750BF6" w:rsidRDefault="00750BF6" w:rsidP="00750BF6">
      <w:r w:rsidRPr="00750BF6">
        <w:t>4c) EM waves &amp; Maxwell</w:t>
      </w:r>
      <w:r w:rsidRPr="00750BF6">
        <w:tab/>
      </w:r>
    </w:p>
    <w:p w14:paraId="1A767E5F" w14:textId="77777777" w:rsidR="00750BF6" w:rsidRPr="00750BF6" w:rsidRDefault="002F5228" w:rsidP="00750BF6">
      <w:hyperlink r:id="rId28" w:history="1">
        <w:r w:rsidR="00750BF6" w:rsidRPr="00750BF6">
          <w:rPr>
            <w:rStyle w:val="Hyperlink"/>
          </w:rPr>
          <w:t>http://www.physnet.org/modules/pdf_modules/m429.pdf</w:t>
        </w:r>
      </w:hyperlink>
    </w:p>
    <w:p w14:paraId="4EDACD37" w14:textId="77777777" w:rsidR="00750BF6" w:rsidRPr="00750BF6" w:rsidRDefault="00750BF6" w:rsidP="00750BF6">
      <w:r w:rsidRPr="00750BF6">
        <w:t>4d) Waves: basic properties</w:t>
      </w:r>
      <w:r w:rsidRPr="00750BF6">
        <w:tab/>
      </w:r>
    </w:p>
    <w:p w14:paraId="3AFF947E" w14:textId="77777777" w:rsidR="00750BF6" w:rsidRPr="00750BF6" w:rsidRDefault="002F5228" w:rsidP="00750BF6">
      <w:hyperlink r:id="rId29" w:history="1">
        <w:r w:rsidR="00750BF6" w:rsidRPr="00750BF6">
          <w:rPr>
            <w:rStyle w:val="Hyperlink"/>
          </w:rPr>
          <w:t>http://www.physnet.org/modules/pdf_modules/m430.pdf</w:t>
        </w:r>
      </w:hyperlink>
    </w:p>
    <w:p w14:paraId="79F0739F" w14:textId="77777777" w:rsidR="00750BF6" w:rsidRPr="00750BF6" w:rsidRDefault="00750BF6" w:rsidP="00750BF6">
      <w:pPr>
        <w:rPr>
          <w:lang w:val="es-MX"/>
        </w:rPr>
      </w:pPr>
      <w:r w:rsidRPr="00750BF6">
        <w:rPr>
          <w:lang w:val="es-MX"/>
        </w:rPr>
        <w:t>4e) Wave equation</w:t>
      </w:r>
      <w:r w:rsidRPr="00750BF6">
        <w:rPr>
          <w:lang w:val="es-MX"/>
        </w:rPr>
        <w:tab/>
      </w:r>
      <w:r w:rsidRPr="00750BF6">
        <w:rPr>
          <w:lang w:val="es-MX"/>
        </w:rPr>
        <w:tab/>
      </w:r>
    </w:p>
    <w:p w14:paraId="18909067" w14:textId="77777777" w:rsidR="00750BF6" w:rsidRPr="002F1C20" w:rsidRDefault="002F5228" w:rsidP="00750BF6">
      <w:pPr>
        <w:rPr>
          <w:lang w:val="es-MX"/>
        </w:rPr>
      </w:pPr>
      <w:hyperlink r:id="rId30" w:history="1">
        <w:r w:rsidR="00750BF6" w:rsidRPr="00750BF6">
          <w:rPr>
            <w:rStyle w:val="Hyperlink"/>
            <w:lang w:val="es-MX"/>
          </w:rPr>
          <w:t>http://www.physnet.org/modules/pdf_modules/m201.pdf</w:t>
        </w:r>
      </w:hyperlink>
    </w:p>
    <w:p w14:paraId="7D0079C9" w14:textId="77777777" w:rsidR="00750BF6" w:rsidRPr="002F1C20" w:rsidRDefault="00750BF6" w:rsidP="00750BF6">
      <w:pPr>
        <w:tabs>
          <w:tab w:val="left" w:pos="1080"/>
          <w:tab w:val="left" w:pos="1980"/>
        </w:tabs>
        <w:rPr>
          <w:lang w:val="es-MX"/>
        </w:rPr>
      </w:pPr>
    </w:p>
    <w:p w14:paraId="7DD874AA" w14:textId="77777777" w:rsidR="00616757" w:rsidRPr="002A688C" w:rsidRDefault="00616757" w:rsidP="00B03659">
      <w:pPr>
        <w:tabs>
          <w:tab w:val="left" w:pos="1080"/>
          <w:tab w:val="left" w:pos="1980"/>
        </w:tabs>
      </w:pPr>
    </w:p>
    <w:p w14:paraId="3969EABE" w14:textId="2EEE87BE" w:rsidR="00616757" w:rsidRPr="002A688C" w:rsidRDefault="000A6DE9" w:rsidP="000A6DE9">
      <w:r w:rsidRPr="002A688C">
        <w:t xml:space="preserve"> </w:t>
      </w:r>
    </w:p>
    <w:p w14:paraId="2F5F540A" w14:textId="77777777" w:rsidR="00616757" w:rsidRPr="002A688C" w:rsidRDefault="00616757" w:rsidP="00B03659">
      <w:pPr>
        <w:tabs>
          <w:tab w:val="left" w:pos="1080"/>
          <w:tab w:val="left" w:pos="1980"/>
        </w:tabs>
      </w:pPr>
    </w:p>
    <w:sectPr w:rsidR="00616757" w:rsidRPr="002A688C" w:rsidSect="00992CE3">
      <w:headerReference w:type="default" r:id="rId31"/>
      <w:pgSz w:w="12240" w:h="15840"/>
      <w:pgMar w:top="1440" w:right="758" w:bottom="1418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C55FA" w14:textId="77777777" w:rsidR="002F5228" w:rsidRDefault="002F5228">
      <w:r>
        <w:separator/>
      </w:r>
    </w:p>
  </w:endnote>
  <w:endnote w:type="continuationSeparator" w:id="0">
    <w:p w14:paraId="58102D35" w14:textId="77777777" w:rsidR="002F5228" w:rsidRDefault="002F52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9E71F" w14:textId="77777777" w:rsidR="002F5228" w:rsidRDefault="002F5228">
      <w:r>
        <w:separator/>
      </w:r>
    </w:p>
  </w:footnote>
  <w:footnote w:type="continuationSeparator" w:id="0">
    <w:p w14:paraId="16A12883" w14:textId="77777777" w:rsidR="002F5228" w:rsidRDefault="002F52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D6757" w14:textId="5C0E2C57" w:rsidR="009A7E5F" w:rsidRPr="00895FEC" w:rsidRDefault="009A7E5F" w:rsidP="00C10A88">
    <w:pPr>
      <w:tabs>
        <w:tab w:val="right" w:pos="8460"/>
      </w:tabs>
      <w:jc w:val="right"/>
      <w:rPr>
        <w:color w:val="808080" w:themeColor="background1" w:themeShade="80"/>
        <w:lang w:val="sv-SE"/>
      </w:rPr>
    </w:pPr>
    <w:r w:rsidRPr="00895FEC">
      <w:rPr>
        <w:color w:val="808080" w:themeColor="background1" w:themeShade="80"/>
        <w:lang w:val="sv-SE"/>
      </w:rPr>
      <w:t>Elektriska Kretsar och Fält för D2</w:t>
    </w:r>
    <w:r w:rsidR="00C10A88" w:rsidRPr="00895FEC">
      <w:rPr>
        <w:color w:val="808080" w:themeColor="background1" w:themeShade="80"/>
        <w:lang w:val="sv-SE"/>
      </w:rPr>
      <w:t xml:space="preserve"> - </w:t>
    </w:r>
    <w:r w:rsidRPr="00895FEC">
      <w:rPr>
        <w:color w:val="808080" w:themeColor="background1" w:themeShade="80"/>
        <w:lang w:val="sv-SE"/>
      </w:rPr>
      <w:t>EEM 07</w:t>
    </w:r>
    <w:r w:rsidR="00C10A88" w:rsidRPr="00895FEC">
      <w:rPr>
        <w:color w:val="808080" w:themeColor="background1" w:themeShade="80"/>
        <w:lang w:val="sv-SE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43ADD1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szA0MzUwMDAyNjFQ0lEKTi0uzszPAykwqgUAArhSniwAAAA="/>
  </w:docVars>
  <w:rsids>
    <w:rsidRoot w:val="002E03E2"/>
    <w:rsid w:val="00005DD9"/>
    <w:rsid w:val="000133A7"/>
    <w:rsid w:val="00015F11"/>
    <w:rsid w:val="00017BB4"/>
    <w:rsid w:val="00036A71"/>
    <w:rsid w:val="000469B6"/>
    <w:rsid w:val="00050FD9"/>
    <w:rsid w:val="000550ED"/>
    <w:rsid w:val="00061DBA"/>
    <w:rsid w:val="00063DDB"/>
    <w:rsid w:val="00067D70"/>
    <w:rsid w:val="0007230D"/>
    <w:rsid w:val="000723EA"/>
    <w:rsid w:val="00087930"/>
    <w:rsid w:val="00093890"/>
    <w:rsid w:val="000A24DD"/>
    <w:rsid w:val="000A6DE9"/>
    <w:rsid w:val="000B5155"/>
    <w:rsid w:val="000C0FE1"/>
    <w:rsid w:val="000C2998"/>
    <w:rsid w:val="000C725F"/>
    <w:rsid w:val="000E3CB0"/>
    <w:rsid w:val="000F00FC"/>
    <w:rsid w:val="00105CFE"/>
    <w:rsid w:val="0011660D"/>
    <w:rsid w:val="001169E5"/>
    <w:rsid w:val="00117603"/>
    <w:rsid w:val="00126634"/>
    <w:rsid w:val="00132EBD"/>
    <w:rsid w:val="0014586F"/>
    <w:rsid w:val="001600AB"/>
    <w:rsid w:val="001651EB"/>
    <w:rsid w:val="00165687"/>
    <w:rsid w:val="00170C44"/>
    <w:rsid w:val="00182E3B"/>
    <w:rsid w:val="00187A69"/>
    <w:rsid w:val="00193AB3"/>
    <w:rsid w:val="001970ED"/>
    <w:rsid w:val="001A0348"/>
    <w:rsid w:val="001A45C1"/>
    <w:rsid w:val="001A65B3"/>
    <w:rsid w:val="001C696E"/>
    <w:rsid w:val="001D4090"/>
    <w:rsid w:val="001D41B6"/>
    <w:rsid w:val="002129A6"/>
    <w:rsid w:val="00216036"/>
    <w:rsid w:val="002248CA"/>
    <w:rsid w:val="002319C0"/>
    <w:rsid w:val="00247D09"/>
    <w:rsid w:val="002748F0"/>
    <w:rsid w:val="00284E54"/>
    <w:rsid w:val="00285690"/>
    <w:rsid w:val="002866AD"/>
    <w:rsid w:val="00286E32"/>
    <w:rsid w:val="00287BB6"/>
    <w:rsid w:val="002977DA"/>
    <w:rsid w:val="002A4325"/>
    <w:rsid w:val="002A688C"/>
    <w:rsid w:val="002A73F2"/>
    <w:rsid w:val="002B4272"/>
    <w:rsid w:val="002B6E8B"/>
    <w:rsid w:val="002E03E2"/>
    <w:rsid w:val="002E0C4B"/>
    <w:rsid w:val="002E0DD4"/>
    <w:rsid w:val="002E5832"/>
    <w:rsid w:val="002F11F0"/>
    <w:rsid w:val="002F2F4D"/>
    <w:rsid w:val="002F5228"/>
    <w:rsid w:val="0030770C"/>
    <w:rsid w:val="00326009"/>
    <w:rsid w:val="0033194B"/>
    <w:rsid w:val="00340273"/>
    <w:rsid w:val="003472A8"/>
    <w:rsid w:val="003476BC"/>
    <w:rsid w:val="00352047"/>
    <w:rsid w:val="00353DDD"/>
    <w:rsid w:val="00354741"/>
    <w:rsid w:val="00366DA1"/>
    <w:rsid w:val="003715A1"/>
    <w:rsid w:val="00371FC2"/>
    <w:rsid w:val="00376611"/>
    <w:rsid w:val="003847E0"/>
    <w:rsid w:val="00385933"/>
    <w:rsid w:val="00391EAD"/>
    <w:rsid w:val="003940BC"/>
    <w:rsid w:val="0039454B"/>
    <w:rsid w:val="00397CA9"/>
    <w:rsid w:val="003A15C6"/>
    <w:rsid w:val="003D2299"/>
    <w:rsid w:val="003E4B30"/>
    <w:rsid w:val="003E5F80"/>
    <w:rsid w:val="003F4AB5"/>
    <w:rsid w:val="00407EA0"/>
    <w:rsid w:val="00413686"/>
    <w:rsid w:val="00415E03"/>
    <w:rsid w:val="0041678F"/>
    <w:rsid w:val="00432CDA"/>
    <w:rsid w:val="00433CB0"/>
    <w:rsid w:val="0043651F"/>
    <w:rsid w:val="0044410F"/>
    <w:rsid w:val="00446BE0"/>
    <w:rsid w:val="004519B3"/>
    <w:rsid w:val="00467A62"/>
    <w:rsid w:val="00473602"/>
    <w:rsid w:val="00474773"/>
    <w:rsid w:val="004804D6"/>
    <w:rsid w:val="004974EC"/>
    <w:rsid w:val="004D4287"/>
    <w:rsid w:val="004D5A39"/>
    <w:rsid w:val="004E5FF1"/>
    <w:rsid w:val="004F26CA"/>
    <w:rsid w:val="004F4F22"/>
    <w:rsid w:val="004F5603"/>
    <w:rsid w:val="005132DC"/>
    <w:rsid w:val="005159E3"/>
    <w:rsid w:val="0052696E"/>
    <w:rsid w:val="005315AB"/>
    <w:rsid w:val="0053689C"/>
    <w:rsid w:val="0054618A"/>
    <w:rsid w:val="00552A91"/>
    <w:rsid w:val="0055758C"/>
    <w:rsid w:val="00562465"/>
    <w:rsid w:val="005724A9"/>
    <w:rsid w:val="0058503D"/>
    <w:rsid w:val="00585B8A"/>
    <w:rsid w:val="00587537"/>
    <w:rsid w:val="005A3011"/>
    <w:rsid w:val="005C119F"/>
    <w:rsid w:val="005E2BE1"/>
    <w:rsid w:val="005E7B22"/>
    <w:rsid w:val="005F7673"/>
    <w:rsid w:val="00605546"/>
    <w:rsid w:val="00616757"/>
    <w:rsid w:val="00624B95"/>
    <w:rsid w:val="00626C62"/>
    <w:rsid w:val="0062762C"/>
    <w:rsid w:val="0064022D"/>
    <w:rsid w:val="006440E8"/>
    <w:rsid w:val="00651323"/>
    <w:rsid w:val="00656112"/>
    <w:rsid w:val="00663F1F"/>
    <w:rsid w:val="006875B5"/>
    <w:rsid w:val="006921C5"/>
    <w:rsid w:val="0069262B"/>
    <w:rsid w:val="0069373A"/>
    <w:rsid w:val="00697130"/>
    <w:rsid w:val="006A1A45"/>
    <w:rsid w:val="006A64A7"/>
    <w:rsid w:val="006B3449"/>
    <w:rsid w:val="006D13D4"/>
    <w:rsid w:val="006D66A6"/>
    <w:rsid w:val="006F38F8"/>
    <w:rsid w:val="006F49B3"/>
    <w:rsid w:val="00700DF8"/>
    <w:rsid w:val="00702B2B"/>
    <w:rsid w:val="00713E87"/>
    <w:rsid w:val="00716EE3"/>
    <w:rsid w:val="00722815"/>
    <w:rsid w:val="00724DD0"/>
    <w:rsid w:val="00727681"/>
    <w:rsid w:val="00742EA9"/>
    <w:rsid w:val="00750BF6"/>
    <w:rsid w:val="00751A90"/>
    <w:rsid w:val="00752BAE"/>
    <w:rsid w:val="00762373"/>
    <w:rsid w:val="0076659D"/>
    <w:rsid w:val="00772342"/>
    <w:rsid w:val="007869F4"/>
    <w:rsid w:val="007A0B9F"/>
    <w:rsid w:val="007B1260"/>
    <w:rsid w:val="007B1AF2"/>
    <w:rsid w:val="007B3E29"/>
    <w:rsid w:val="007C2FC3"/>
    <w:rsid w:val="007C5B35"/>
    <w:rsid w:val="007D28B5"/>
    <w:rsid w:val="007E0B8E"/>
    <w:rsid w:val="007F1689"/>
    <w:rsid w:val="00802DEC"/>
    <w:rsid w:val="0081471C"/>
    <w:rsid w:val="008232B4"/>
    <w:rsid w:val="00823D72"/>
    <w:rsid w:val="0083232E"/>
    <w:rsid w:val="00837656"/>
    <w:rsid w:val="00840C0F"/>
    <w:rsid w:val="00851FB9"/>
    <w:rsid w:val="008529D4"/>
    <w:rsid w:val="00855211"/>
    <w:rsid w:val="0087738D"/>
    <w:rsid w:val="008874A3"/>
    <w:rsid w:val="00893C36"/>
    <w:rsid w:val="00894F13"/>
    <w:rsid w:val="00895FEC"/>
    <w:rsid w:val="008C4042"/>
    <w:rsid w:val="008E6F5A"/>
    <w:rsid w:val="008F1B82"/>
    <w:rsid w:val="00904E0C"/>
    <w:rsid w:val="009171A4"/>
    <w:rsid w:val="00932EBB"/>
    <w:rsid w:val="00934165"/>
    <w:rsid w:val="009601C5"/>
    <w:rsid w:val="00961AD0"/>
    <w:rsid w:val="00964D13"/>
    <w:rsid w:val="00985F46"/>
    <w:rsid w:val="00992CE3"/>
    <w:rsid w:val="009A42BA"/>
    <w:rsid w:val="009A53A3"/>
    <w:rsid w:val="009A7E5F"/>
    <w:rsid w:val="009E09FE"/>
    <w:rsid w:val="009E2F89"/>
    <w:rsid w:val="00A0278B"/>
    <w:rsid w:val="00A03775"/>
    <w:rsid w:val="00A052D9"/>
    <w:rsid w:val="00A1485A"/>
    <w:rsid w:val="00A250B3"/>
    <w:rsid w:val="00A31198"/>
    <w:rsid w:val="00A36C41"/>
    <w:rsid w:val="00A47757"/>
    <w:rsid w:val="00A62BA6"/>
    <w:rsid w:val="00A62E50"/>
    <w:rsid w:val="00A6762F"/>
    <w:rsid w:val="00A723D4"/>
    <w:rsid w:val="00A860BD"/>
    <w:rsid w:val="00AA137E"/>
    <w:rsid w:val="00AA22C3"/>
    <w:rsid w:val="00AA2F40"/>
    <w:rsid w:val="00AA52AD"/>
    <w:rsid w:val="00AC0E12"/>
    <w:rsid w:val="00B01919"/>
    <w:rsid w:val="00B03659"/>
    <w:rsid w:val="00B04AEB"/>
    <w:rsid w:val="00B062C4"/>
    <w:rsid w:val="00B135D5"/>
    <w:rsid w:val="00B154E8"/>
    <w:rsid w:val="00B17A9C"/>
    <w:rsid w:val="00B236BC"/>
    <w:rsid w:val="00B256CC"/>
    <w:rsid w:val="00B27841"/>
    <w:rsid w:val="00B3537C"/>
    <w:rsid w:val="00B40317"/>
    <w:rsid w:val="00B403E6"/>
    <w:rsid w:val="00B410D0"/>
    <w:rsid w:val="00B4524A"/>
    <w:rsid w:val="00B45B33"/>
    <w:rsid w:val="00B72062"/>
    <w:rsid w:val="00B8013A"/>
    <w:rsid w:val="00BA512F"/>
    <w:rsid w:val="00BA6CE1"/>
    <w:rsid w:val="00BB15F0"/>
    <w:rsid w:val="00BC798F"/>
    <w:rsid w:val="00BD15E7"/>
    <w:rsid w:val="00BE4906"/>
    <w:rsid w:val="00BE5217"/>
    <w:rsid w:val="00BE59D2"/>
    <w:rsid w:val="00BF090F"/>
    <w:rsid w:val="00C01D40"/>
    <w:rsid w:val="00C10966"/>
    <w:rsid w:val="00C10A88"/>
    <w:rsid w:val="00C34946"/>
    <w:rsid w:val="00C407E4"/>
    <w:rsid w:val="00C420D5"/>
    <w:rsid w:val="00C42573"/>
    <w:rsid w:val="00C4658A"/>
    <w:rsid w:val="00C51894"/>
    <w:rsid w:val="00C80A89"/>
    <w:rsid w:val="00C84344"/>
    <w:rsid w:val="00C872F7"/>
    <w:rsid w:val="00CA1312"/>
    <w:rsid w:val="00CA7508"/>
    <w:rsid w:val="00CC0AA8"/>
    <w:rsid w:val="00CC1E50"/>
    <w:rsid w:val="00CD5CB0"/>
    <w:rsid w:val="00CD6129"/>
    <w:rsid w:val="00CF2899"/>
    <w:rsid w:val="00CF5619"/>
    <w:rsid w:val="00D0223C"/>
    <w:rsid w:val="00D128A0"/>
    <w:rsid w:val="00D32099"/>
    <w:rsid w:val="00D36272"/>
    <w:rsid w:val="00D423D6"/>
    <w:rsid w:val="00D64B4A"/>
    <w:rsid w:val="00D72AE2"/>
    <w:rsid w:val="00D75472"/>
    <w:rsid w:val="00D800DE"/>
    <w:rsid w:val="00D844AB"/>
    <w:rsid w:val="00DB64DA"/>
    <w:rsid w:val="00DD39BF"/>
    <w:rsid w:val="00DD47F1"/>
    <w:rsid w:val="00DE6BCA"/>
    <w:rsid w:val="00E0346F"/>
    <w:rsid w:val="00E03AA6"/>
    <w:rsid w:val="00E06879"/>
    <w:rsid w:val="00E110BE"/>
    <w:rsid w:val="00E11BAD"/>
    <w:rsid w:val="00E13B70"/>
    <w:rsid w:val="00E17B8F"/>
    <w:rsid w:val="00E27E81"/>
    <w:rsid w:val="00E30DC6"/>
    <w:rsid w:val="00E31064"/>
    <w:rsid w:val="00E31574"/>
    <w:rsid w:val="00E432E0"/>
    <w:rsid w:val="00E516C1"/>
    <w:rsid w:val="00E53BB4"/>
    <w:rsid w:val="00E55B3A"/>
    <w:rsid w:val="00E660D3"/>
    <w:rsid w:val="00E726F5"/>
    <w:rsid w:val="00E830AC"/>
    <w:rsid w:val="00E87702"/>
    <w:rsid w:val="00E943A5"/>
    <w:rsid w:val="00EA2056"/>
    <w:rsid w:val="00EA365A"/>
    <w:rsid w:val="00EA3CC1"/>
    <w:rsid w:val="00EB51C3"/>
    <w:rsid w:val="00EC4919"/>
    <w:rsid w:val="00EC693E"/>
    <w:rsid w:val="00EE1150"/>
    <w:rsid w:val="00EE710B"/>
    <w:rsid w:val="00EF3211"/>
    <w:rsid w:val="00EF619B"/>
    <w:rsid w:val="00F1630A"/>
    <w:rsid w:val="00F22297"/>
    <w:rsid w:val="00F244FD"/>
    <w:rsid w:val="00F2490D"/>
    <w:rsid w:val="00F25AA8"/>
    <w:rsid w:val="00F3181C"/>
    <w:rsid w:val="00F44A6B"/>
    <w:rsid w:val="00F4678E"/>
    <w:rsid w:val="00F603EE"/>
    <w:rsid w:val="00F603F6"/>
    <w:rsid w:val="00F705C5"/>
    <w:rsid w:val="00F70641"/>
    <w:rsid w:val="00F70A37"/>
    <w:rsid w:val="00F80BDE"/>
    <w:rsid w:val="00F81A36"/>
    <w:rsid w:val="00F82D93"/>
    <w:rsid w:val="00F97A83"/>
    <w:rsid w:val="00FA2B2A"/>
    <w:rsid w:val="00FA57B3"/>
    <w:rsid w:val="00FB5149"/>
    <w:rsid w:val="00FC626B"/>
    <w:rsid w:val="00FD46BA"/>
    <w:rsid w:val="00FD691A"/>
    <w:rsid w:val="00FF46C1"/>
    <w:rsid w:val="00FF6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7DD97C"/>
  <w15:docId w15:val="{AB7847F8-C0A5-4574-B5E4-E86C0680E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2CE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84E54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E03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69262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262B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050FD9"/>
    <w:rPr>
      <w:color w:val="800080"/>
      <w:u w:val="single"/>
    </w:rPr>
  </w:style>
  <w:style w:type="character" w:styleId="Hyperlink">
    <w:name w:val="Hyperlink"/>
    <w:rsid w:val="00C80A89"/>
    <w:rPr>
      <w:color w:val="0563C1"/>
      <w:u w:val="single"/>
    </w:rPr>
  </w:style>
  <w:style w:type="paragraph" w:styleId="BalloonText">
    <w:name w:val="Balloon Text"/>
    <w:basedOn w:val="Normal"/>
    <w:link w:val="BalloonTextChar"/>
    <w:rsid w:val="005624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6246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link w:val="Heading1"/>
    <w:rsid w:val="00284E54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styleId="CommentReference">
    <w:name w:val="annotation reference"/>
    <w:basedOn w:val="DefaultParagraphFont"/>
    <w:rsid w:val="00093890"/>
    <w:rPr>
      <w:sz w:val="18"/>
      <w:szCs w:val="18"/>
    </w:rPr>
  </w:style>
  <w:style w:type="paragraph" w:styleId="CommentText">
    <w:name w:val="annotation text"/>
    <w:basedOn w:val="Normal"/>
    <w:link w:val="CommentTextChar"/>
    <w:rsid w:val="00093890"/>
  </w:style>
  <w:style w:type="character" w:customStyle="1" w:styleId="CommentTextChar">
    <w:name w:val="Comment Text Char"/>
    <w:basedOn w:val="DefaultParagraphFont"/>
    <w:link w:val="CommentText"/>
    <w:rsid w:val="00093890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09389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093890"/>
    <w:rPr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67D70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47D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1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2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1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0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4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physnet.org/modules/pdf_modules/m411.pdf" TargetMode="External"/><Relationship Id="rId18" Type="http://schemas.openxmlformats.org/officeDocument/2006/relationships/hyperlink" Target="http://www.physnet.org/modules/pdf_modules/m422.pdf" TargetMode="External"/><Relationship Id="rId26" Type="http://schemas.openxmlformats.org/officeDocument/2006/relationships/hyperlink" Target="http://www.physnet.org/modules/pdf_modules/m142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physnet.org/modules/pdf_modules/m420.pdf" TargetMode="External"/><Relationship Id="rId7" Type="http://schemas.openxmlformats.org/officeDocument/2006/relationships/hyperlink" Target="http://www.physnet.org" TargetMode="External"/><Relationship Id="rId12" Type="http://schemas.openxmlformats.org/officeDocument/2006/relationships/hyperlink" Target="http://www.physnet.org/modules/pdf_modules/m133.pdf" TargetMode="External"/><Relationship Id="rId17" Type="http://schemas.openxmlformats.org/officeDocument/2006/relationships/hyperlink" Target="http://www.physnet.org/modules/pdf_modules/m421.pdf" TargetMode="External"/><Relationship Id="rId25" Type="http://schemas.openxmlformats.org/officeDocument/2006/relationships/hyperlink" Target="http://www.physnet.org/modules/pdf_modules/m138.pdf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www.physnet.org/modules/pdf_modules/m117.pdf" TargetMode="External"/><Relationship Id="rId20" Type="http://schemas.openxmlformats.org/officeDocument/2006/relationships/hyperlink" Target="http://www.physnet.org/modules/pdf_modules/m424.pdf" TargetMode="External"/><Relationship Id="rId29" Type="http://schemas.openxmlformats.org/officeDocument/2006/relationships/hyperlink" Target="http://www.physnet.org/modules/pdf_modules/m430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physnet.org/modules/pdf_modules/m132.pdf" TargetMode="External"/><Relationship Id="rId24" Type="http://schemas.openxmlformats.org/officeDocument/2006/relationships/hyperlink" Target="http://www.physnet.org/modules/pdf_modules/m366.pdf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://www.physnet.org/modules/pdf_modules/m116.pdf" TargetMode="External"/><Relationship Id="rId23" Type="http://schemas.openxmlformats.org/officeDocument/2006/relationships/hyperlink" Target="http://www.physnet.org/modules/pdf_modules/m426.pdf" TargetMode="External"/><Relationship Id="rId28" Type="http://schemas.openxmlformats.org/officeDocument/2006/relationships/hyperlink" Target="http://www.physnet.org/modules/pdf_modules/m429.pdf" TargetMode="External"/><Relationship Id="rId10" Type="http://schemas.openxmlformats.org/officeDocument/2006/relationships/hyperlink" Target="http://www.physnet.org/modules/pdf_modules/m120.pdf" TargetMode="External"/><Relationship Id="rId19" Type="http://schemas.openxmlformats.org/officeDocument/2006/relationships/hyperlink" Target="http://www.physnet.org/modules/pdf_modules/m423.pdf" TargetMode="External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physnet.org/modules/pdf_modules/m114.pdf" TargetMode="External"/><Relationship Id="rId14" Type="http://schemas.openxmlformats.org/officeDocument/2006/relationships/hyperlink" Target="http://www.physnet.org/modules/pdf_modules/m419.pdf" TargetMode="External"/><Relationship Id="rId22" Type="http://schemas.openxmlformats.org/officeDocument/2006/relationships/hyperlink" Target="http://www.physnet.org/modules/pdf_modules/m135.pdf" TargetMode="External"/><Relationship Id="rId27" Type="http://schemas.openxmlformats.org/officeDocument/2006/relationships/hyperlink" Target="http://www.physnet.org/modules/pdf_modules/m144.pdf" TargetMode="External"/><Relationship Id="rId30" Type="http://schemas.openxmlformats.org/officeDocument/2006/relationships/hyperlink" Target="http://www.physnet.org/modules/pdf_modules/m201.pdf" TargetMode="External"/><Relationship Id="rId8" Type="http://schemas.openxmlformats.org/officeDocument/2006/relationships/hyperlink" Target="http://www.physnet.org/modules/pdf_modules/m115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3</TotalTime>
  <Pages>3</Pages>
  <Words>887</Words>
  <Characters>506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sorer, Signaler och System</vt:lpstr>
    </vt:vector>
  </TitlesOfParts>
  <Company>chalmers</Company>
  <LinksUpToDate>false</LinksUpToDate>
  <CharactersWithSpaces>5937</CharactersWithSpaces>
  <SharedDoc>false</SharedDoc>
  <HLinks>
    <vt:vector size="24" baseType="variant">
      <vt:variant>
        <vt:i4>4980760</vt:i4>
      </vt:variant>
      <vt:variant>
        <vt:i4>9</vt:i4>
      </vt:variant>
      <vt:variant>
        <vt:i4>0</vt:i4>
      </vt:variant>
      <vt:variant>
        <vt:i4>5</vt:i4>
      </vt:variant>
      <vt:variant>
        <vt:lpwstr>mailto:lock@chalmers.se</vt:lpwstr>
      </vt:variant>
      <vt:variant>
        <vt:lpwstr/>
      </vt:variant>
      <vt:variant>
        <vt:i4>4849775</vt:i4>
      </vt:variant>
      <vt:variant>
        <vt:i4>6</vt:i4>
      </vt:variant>
      <vt:variant>
        <vt:i4>0</vt:i4>
      </vt:variant>
      <vt:variant>
        <vt:i4>5</vt:i4>
      </vt:variant>
      <vt:variant>
        <vt:lpwstr>mailto:naber@chalmers.se</vt:lpwstr>
      </vt:variant>
      <vt:variant>
        <vt:lpwstr/>
      </vt:variant>
      <vt:variant>
        <vt:i4>6029341</vt:i4>
      </vt:variant>
      <vt:variant>
        <vt:i4>3</vt:i4>
      </vt:variant>
      <vt:variant>
        <vt:i4>0</vt:i4>
      </vt:variant>
      <vt:variant>
        <vt:i4>5</vt:i4>
      </vt:variant>
      <vt:variant>
        <vt:lpwstr>mailto:enzo@chalmers.se</vt:lpwstr>
      </vt:variant>
      <vt:variant>
        <vt:lpwstr/>
      </vt:variant>
      <vt:variant>
        <vt:i4>5636114</vt:i4>
      </vt:variant>
      <vt:variant>
        <vt:i4>0</vt:i4>
      </vt:variant>
      <vt:variant>
        <vt:i4>0</vt:i4>
      </vt:variant>
      <vt:variant>
        <vt:i4>5</vt:i4>
      </vt:variant>
      <vt:variant>
        <vt:lpwstr>mailto:maxo@chalmers.s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orer, Signaler och System</dc:title>
  <dc:subject/>
  <dc:creator>ants</dc:creator>
  <cp:keywords/>
  <dc:description/>
  <cp:lastModifiedBy>Bahare Ahkami</cp:lastModifiedBy>
  <cp:revision>68</cp:revision>
  <cp:lastPrinted>2017-12-07T11:53:00Z</cp:lastPrinted>
  <dcterms:created xsi:type="dcterms:W3CDTF">2019-02-20T08:54:00Z</dcterms:created>
  <dcterms:modified xsi:type="dcterms:W3CDTF">2022-04-05T07:02:00Z</dcterms:modified>
</cp:coreProperties>
</file>